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svg="http://schemas.microsoft.com/office/drawing/2016/SVG/main" mc:Ignorable="w14 w15 w16se w16cid wp14">
  <w:background w:color="FFFFFF"/>
  <w:body>
    <w:p w:rsidR="6B7D1A5A" w:rsidP="234BD11C" w:rsidRDefault="6B7D1A5A" w14:paraId="2BBCFE78" w14:textId="1C1C1D5F">
      <w:pPr>
        <w:pStyle w:val="Normal"/>
        <w:bidi w:val="0"/>
        <w:spacing w:before="0" w:beforeAutospacing="off" w:after="0" w:afterAutospacing="off" w:line="259" w:lineRule="auto"/>
        <w:ind w:left="0" w:right="0"/>
        <w:jc w:val="center"/>
      </w:pPr>
      <w:r w:rsidRPr="234BD11C" w:rsidR="6B7D1A5A">
        <w:rPr>
          <w:b w:val="1"/>
          <w:bCs w:val="1"/>
          <w:color w:val="000000" w:themeColor="text1" w:themeTint="FF" w:themeShade="FF"/>
          <w:sz w:val="22"/>
          <w:szCs w:val="22"/>
        </w:rPr>
        <w:t>IS 340 – Operating Systems</w:t>
      </w:r>
    </w:p>
    <w:p w:rsidRPr="00AA6023" w:rsidR="00C561B9" w:rsidP="7428F9E3" w:rsidRDefault="00691D38" w14:paraId="005ED6FE" w14:textId="0DCAAB50">
      <w:pPr>
        <w:jc w:val="center"/>
        <w:rPr>
          <w:b w:val="1"/>
          <w:bCs w:val="1"/>
          <w:sz w:val="22"/>
          <w:szCs w:val="22"/>
        </w:rPr>
      </w:pPr>
      <w:r w:rsidRPr="234BD11C" w:rsidR="00691D38">
        <w:rPr>
          <w:b w:val="1"/>
          <w:bCs w:val="1"/>
          <w:sz w:val="22"/>
          <w:szCs w:val="22"/>
        </w:rPr>
        <w:t>H</w:t>
      </w:r>
      <w:r w:rsidRPr="234BD11C" w:rsidR="7A7922C3">
        <w:rPr>
          <w:b w:val="1"/>
          <w:bCs w:val="1"/>
          <w:sz w:val="22"/>
          <w:szCs w:val="22"/>
        </w:rPr>
        <w:t>P</w:t>
      </w:r>
      <w:r w:rsidRPr="234BD11C" w:rsidR="23A4EE14">
        <w:rPr>
          <w:b w:val="1"/>
          <w:bCs w:val="1"/>
          <w:sz w:val="22"/>
          <w:szCs w:val="22"/>
        </w:rPr>
        <w:t>09</w:t>
      </w:r>
      <w:bookmarkStart w:name="_GoBack" w:id="0"/>
      <w:bookmarkEnd w:id="0"/>
      <w:r w:rsidRPr="234BD11C" w:rsidR="7428F9E3">
        <w:rPr>
          <w:b w:val="1"/>
          <w:bCs w:val="1"/>
          <w:sz w:val="22"/>
          <w:szCs w:val="22"/>
        </w:rPr>
        <w:t xml:space="preserve"> – </w:t>
      </w:r>
      <w:r w:rsidRPr="234BD11C" w:rsidR="00691D38">
        <w:rPr>
          <w:b w:val="1"/>
          <w:bCs w:val="1"/>
          <w:color w:val="000000" w:themeColor="text1" w:themeTint="FF" w:themeShade="FF"/>
          <w:sz w:val="22"/>
          <w:szCs w:val="22"/>
        </w:rPr>
        <w:t>BASH</w:t>
      </w:r>
      <w:r w:rsidRPr="234BD11C" w:rsidR="00691D38">
        <w:rPr>
          <w:b w:val="1"/>
          <w:bCs w:val="1"/>
          <w:sz w:val="22"/>
          <w:szCs w:val="22"/>
        </w:rPr>
        <w:t xml:space="preserve"> </w:t>
      </w:r>
      <w:r w:rsidRPr="234BD11C" w:rsidR="005C4655">
        <w:rPr>
          <w:b w:val="1"/>
          <w:bCs w:val="1"/>
          <w:sz w:val="22"/>
          <w:szCs w:val="22"/>
        </w:rPr>
        <w:t>–</w:t>
      </w:r>
      <w:r w:rsidRPr="234BD11C" w:rsidR="7428F9E3">
        <w:rPr>
          <w:b w:val="1"/>
          <w:bCs w:val="1"/>
          <w:sz w:val="22"/>
          <w:szCs w:val="22"/>
        </w:rPr>
        <w:t xml:space="preserve"> </w:t>
      </w:r>
      <w:r w:rsidRPr="234BD11C" w:rsidR="00415749">
        <w:rPr>
          <w:b w:val="1"/>
          <w:bCs w:val="1"/>
          <w:sz w:val="22"/>
          <w:szCs w:val="22"/>
        </w:rPr>
        <w:t>String Manipulation</w:t>
      </w:r>
    </w:p>
    <w:p w:rsidRPr="00AA6023" w:rsidR="00C561B9" w:rsidP="00C561B9" w:rsidRDefault="00E16D61" w14:paraId="7EB05D7E" w14:textId="0D7F4CC9">
      <w:pPr>
        <w:jc w:val="center"/>
        <w:rPr>
          <w:sz w:val="22"/>
          <w:szCs w:val="22"/>
        </w:rPr>
      </w:pPr>
      <w:r>
        <w:rPr>
          <w:sz w:val="22"/>
          <w:szCs w:val="22"/>
        </w:rPr>
        <w:t>7</w:t>
      </w:r>
      <w:r w:rsidRPr="00AA6023" w:rsidR="00C561B9">
        <w:rPr>
          <w:sz w:val="22"/>
          <w:szCs w:val="22"/>
        </w:rPr>
        <w:t>/</w:t>
      </w:r>
      <w:r>
        <w:rPr>
          <w:sz w:val="22"/>
          <w:szCs w:val="22"/>
        </w:rPr>
        <w:t>1</w:t>
      </w:r>
      <w:r w:rsidR="00415749">
        <w:rPr>
          <w:sz w:val="22"/>
          <w:szCs w:val="22"/>
        </w:rPr>
        <w:t>8</w:t>
      </w:r>
      <w:r w:rsidRPr="00AA6023" w:rsidR="00C561B9">
        <w:rPr>
          <w:sz w:val="22"/>
          <w:szCs w:val="22"/>
        </w:rPr>
        <w:t xml:space="preserve">/2019 Developed by </w:t>
      </w:r>
      <w:r w:rsidR="00DC0D41">
        <w:rPr>
          <w:sz w:val="22"/>
          <w:szCs w:val="22"/>
        </w:rPr>
        <w:t>Kevin</w:t>
      </w:r>
      <w:r w:rsidR="00251ED8">
        <w:rPr>
          <w:sz w:val="22"/>
          <w:szCs w:val="22"/>
        </w:rPr>
        <w:t xml:space="preserve"> Wang</w:t>
      </w:r>
    </w:p>
    <w:p w:rsidR="00DC0D41" w:rsidP="234BD11C" w:rsidRDefault="00DC0D41" w14:paraId="599C758E" w14:textId="33111C00">
      <w:pPr>
        <w:pStyle w:val="Normal"/>
        <w:bidi w:val="0"/>
        <w:spacing w:before="0" w:beforeAutospacing="off" w:after="0" w:afterAutospacing="off" w:line="259" w:lineRule="auto"/>
        <w:ind w:left="0" w:right="0"/>
        <w:jc w:val="center"/>
        <w:rPr>
          <w:sz w:val="22"/>
          <w:szCs w:val="22"/>
        </w:rPr>
      </w:pPr>
      <w:r w:rsidRPr="234BD11C" w:rsidR="00DC0D41">
        <w:rPr>
          <w:sz w:val="22"/>
          <w:szCs w:val="22"/>
        </w:rPr>
        <w:t>7</w:t>
      </w:r>
      <w:r w:rsidRPr="234BD11C" w:rsidR="00AC59B5">
        <w:rPr>
          <w:sz w:val="22"/>
          <w:szCs w:val="22"/>
        </w:rPr>
        <w:t>/</w:t>
      </w:r>
      <w:r w:rsidRPr="234BD11C" w:rsidR="00D17905">
        <w:rPr>
          <w:sz w:val="22"/>
          <w:szCs w:val="22"/>
        </w:rPr>
        <w:t>2</w:t>
      </w:r>
      <w:r w:rsidRPr="234BD11C" w:rsidR="000517CB">
        <w:rPr>
          <w:sz w:val="22"/>
          <w:szCs w:val="22"/>
        </w:rPr>
        <w:t>0</w:t>
      </w:r>
      <w:r w:rsidRPr="234BD11C" w:rsidR="00C561B9">
        <w:rPr>
          <w:sz w:val="22"/>
          <w:szCs w:val="22"/>
        </w:rPr>
        <w:t>/20</w:t>
      </w:r>
      <w:r w:rsidRPr="234BD11C" w:rsidR="5D153780">
        <w:rPr>
          <w:sz w:val="22"/>
          <w:szCs w:val="22"/>
        </w:rPr>
        <w:t>20</w:t>
      </w:r>
      <w:r w:rsidRPr="234BD11C" w:rsidR="00C561B9">
        <w:rPr>
          <w:sz w:val="22"/>
          <w:szCs w:val="22"/>
        </w:rPr>
        <w:t xml:space="preserve"> Reviewed by </w:t>
      </w:r>
      <w:r w:rsidRPr="234BD11C" w:rsidR="07F7FD1A">
        <w:rPr>
          <w:sz w:val="22"/>
          <w:szCs w:val="22"/>
        </w:rPr>
        <w:t>Kim Nguyen</w:t>
      </w:r>
    </w:p>
    <w:p w:rsidR="00D357C1" w:rsidP="1E6123DF" w:rsidRDefault="1E6123DF" w14:paraId="5DAB6C7B" w14:textId="642C9598">
      <w:pPr>
        <w:jc w:val="center"/>
        <w:rPr>
          <w:sz w:val="22"/>
          <w:szCs w:val="22"/>
        </w:rPr>
      </w:pPr>
      <w:r w:rsidRPr="00AA6023">
        <w:rPr>
          <w:sz w:val="22"/>
          <w:szCs w:val="22"/>
        </w:rPr>
        <w:t>Center for Information Assurance (CIAE) @City University of Seattle (CityU)</w:t>
      </w:r>
    </w:p>
    <w:p w:rsidRPr="00AA6023" w:rsidR="0075572A" w:rsidP="1E6123DF" w:rsidRDefault="0075572A" w14:paraId="1D73C163" w14:textId="77777777">
      <w:pPr>
        <w:jc w:val="center"/>
        <w:rPr>
          <w:sz w:val="22"/>
          <w:szCs w:val="22"/>
        </w:rPr>
      </w:pPr>
    </w:p>
    <w:p w:rsidR="00373B21" w:rsidP="00373B21" w:rsidRDefault="00373B21" w14:paraId="24AD4F49" w14:textId="31541F6F">
      <w:pPr>
        <w:jc w:val="center"/>
      </w:pPr>
      <w:r>
        <w:fldChar w:fldCharType="begin"/>
      </w:r>
      <w:r>
        <w:instrText xml:space="preserve"> INCLUDEPICTURE "http://variwiki.com/images/1/1d/Ubuntu-logo.jp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58FAB2E1" wp14:editId="71A73249">
            <wp:extent cx="711574" cy="691366"/>
            <wp:effectExtent l="0" t="0" r="0" b="0"/>
            <wp:docPr id="5" name="Picture 5" descr="Image result for ubunt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ubuntu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45" t="8081" r="21510" b="6747"/>
                    <a:stretch/>
                  </pic:blipFill>
                  <pic:spPr bwMode="auto">
                    <a:xfrm>
                      <a:off x="0" y="0"/>
                      <a:ext cx="732425" cy="71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  <w:r w:rsidR="00B8169B">
        <w:rPr/>
        <w:t xml:space="preserve">   </w:t>
      </w:r>
      <w:r>
        <w:fldChar w:fldCharType="begin"/>
      </w:r>
      <w:r>
        <w:instrText xml:space="preserve"> INCLUDEPICTURE "https://dwglogo.com/wp-content/uploads/2019/03/1800px-gnu_bash_logo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24244664" wp14:editId="552415F3">
            <wp:extent cx="638879" cy="691688"/>
            <wp:effectExtent l="0" t="0" r="0" b="0"/>
            <wp:docPr id="7" name="Picture 7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Related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731" t="14663" r="28041" b="14258"/>
                    <a:stretch/>
                  </pic:blipFill>
                  <pic:spPr bwMode="auto">
                    <a:xfrm>
                      <a:off x="0" y="0"/>
                      <a:ext cx="654548" cy="708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  <w:r w:rsidR="00B8169B">
        <w:rPr/>
        <w:t xml:space="preserve">   </w:t>
      </w:r>
      <w:r w:rsidR="00B8169B">
        <w:rPr>
          <w:noProof/>
        </w:rPr>
        <w:drawing>
          <wp:inline distT="0" distB="0" distL="0" distR="0" wp14:anchorId="0D9E0311" wp14:editId="29D16E6E">
            <wp:extent cx="680891" cy="573578"/>
            <wp:effectExtent l="0" t="0" r="5080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wscloud.sv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rcRect b="-12488"/>
                    <a:stretch/>
                  </pic:blipFill>
                  <pic:spPr bwMode="auto">
                    <a:xfrm>
                      <a:off x="0" y="0"/>
                      <a:ext cx="718758" cy="6054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Pr="00AA6023" w:rsidR="00156928" w:rsidP="751C0802" w:rsidRDefault="00156928" w14:paraId="5B742564" w14:textId="77777777">
      <w:pPr>
        <w:rPr>
          <w:b/>
          <w:bCs/>
          <w:sz w:val="22"/>
          <w:szCs w:val="22"/>
        </w:rPr>
      </w:pPr>
    </w:p>
    <w:p w:rsidRPr="00E9010F" w:rsidR="00C561B9" w:rsidP="00E9010F" w:rsidRDefault="751C0802" w14:paraId="1AB53763" w14:textId="5C5ECE77">
      <w:pPr>
        <w:ind w:left="360"/>
        <w:rPr>
          <w:b/>
          <w:bCs/>
          <w:color w:val="000000" w:themeColor="text1"/>
          <w:sz w:val="22"/>
          <w:szCs w:val="22"/>
        </w:rPr>
      </w:pPr>
      <w:r w:rsidRPr="00AA6023">
        <w:rPr>
          <w:b/>
          <w:bCs/>
          <w:sz w:val="22"/>
          <w:szCs w:val="22"/>
        </w:rPr>
        <w:t>Before You Start</w:t>
      </w:r>
      <w:r w:rsidRPr="00E9010F" w:rsidR="516CC9D7">
        <w:rPr>
          <w:sz w:val="22"/>
          <w:szCs w:val="22"/>
        </w:rPr>
        <w:t xml:space="preserve"> </w:t>
      </w:r>
    </w:p>
    <w:p w:rsidRPr="00E9010F" w:rsidR="00C561B9" w:rsidP="001C0712" w:rsidRDefault="516CC9D7" w14:paraId="728979A7" w14:textId="726BEA72">
      <w:pPr>
        <w:pStyle w:val="ListParagraph"/>
        <w:numPr>
          <w:ilvl w:val="0"/>
          <w:numId w:val="5"/>
        </w:numPr>
        <w:rPr>
          <w:b/>
          <w:bCs/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This exercise assumes that the user is working with the Ubuntu 18.04 distribution. If you are working with a different Linux distribution, the set of shell commands may vary from those available in Ubuntu 18.04.</w:t>
      </w:r>
    </w:p>
    <w:p w:rsidRPr="00E9010F" w:rsidR="58053680" w:rsidP="001C0712" w:rsidRDefault="03B8F266" w14:paraId="5137A4D8" w14:textId="593A52DC">
      <w:pPr>
        <w:pStyle w:val="ListParagraph"/>
        <w:numPr>
          <w:ilvl w:val="0"/>
          <w:numId w:val="5"/>
        </w:numPr>
        <w:rPr>
          <w:color w:val="000000" w:themeColor="text1"/>
          <w:sz w:val="22"/>
          <w:szCs w:val="22"/>
          <w:u w:val="single"/>
        </w:rPr>
      </w:pPr>
      <w:r w:rsidRPr="00E9010F">
        <w:rPr>
          <w:sz w:val="22"/>
          <w:szCs w:val="22"/>
        </w:rPr>
        <w:t>Students will use the</w:t>
      </w:r>
      <w:r w:rsidRPr="00E9010F" w:rsidR="58053680">
        <w:rPr>
          <w:sz w:val="22"/>
          <w:szCs w:val="22"/>
        </w:rPr>
        <w:t xml:space="preserve"> EC2 Ubuntu virtual machine that </w:t>
      </w:r>
      <w:r w:rsidRPr="00E9010F">
        <w:rPr>
          <w:sz w:val="22"/>
          <w:szCs w:val="22"/>
        </w:rPr>
        <w:t>they</w:t>
      </w:r>
      <w:r w:rsidRPr="00E9010F" w:rsidR="58053680">
        <w:rPr>
          <w:sz w:val="22"/>
          <w:szCs w:val="22"/>
        </w:rPr>
        <w:t xml:space="preserve"> created </w:t>
      </w:r>
      <w:r w:rsidRPr="00E9010F" w:rsidR="110771A1">
        <w:rPr>
          <w:sz w:val="22"/>
          <w:szCs w:val="22"/>
        </w:rPr>
        <w:t>i</w:t>
      </w:r>
      <w:r w:rsidRPr="00E9010F" w:rsidR="58053680">
        <w:rPr>
          <w:sz w:val="22"/>
          <w:szCs w:val="22"/>
        </w:rPr>
        <w:t>n the module 1</w:t>
      </w:r>
      <w:r w:rsidRPr="00E9010F" w:rsidR="110771A1">
        <w:rPr>
          <w:sz w:val="22"/>
          <w:szCs w:val="22"/>
        </w:rPr>
        <w:t xml:space="preserve"> exercise</w:t>
      </w:r>
      <w:r w:rsidRPr="00E9010F" w:rsidR="58053680">
        <w:rPr>
          <w:sz w:val="22"/>
          <w:szCs w:val="22"/>
        </w:rPr>
        <w:t>.</w:t>
      </w:r>
    </w:p>
    <w:p w:rsidRPr="0069440F" w:rsidR="58053680" w:rsidP="001C0712" w:rsidRDefault="58053680" w14:paraId="39E5A349" w14:textId="515C758E">
      <w:pPr>
        <w:pStyle w:val="ListParagraph"/>
        <w:numPr>
          <w:ilvl w:val="0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All commands and code discussed in this exercise will run in the Ubuntu console.</w:t>
      </w:r>
    </w:p>
    <w:p w:rsidRPr="00E9010F" w:rsidR="008866C1" w:rsidP="001C0712" w:rsidRDefault="008866C1" w14:paraId="6316B00F" w14:textId="13A4C1B8">
      <w:pPr>
        <w:pStyle w:val="ListParagraph"/>
        <w:numPr>
          <w:ilvl w:val="0"/>
          <w:numId w:val="5"/>
        </w:numPr>
        <w:rPr>
          <w:color w:val="000000" w:themeColor="text1"/>
          <w:sz w:val="22"/>
          <w:szCs w:val="22"/>
        </w:rPr>
      </w:pPr>
      <w:r w:rsidRPr="008866C1">
        <w:rPr>
          <w:color w:val="000000" w:themeColor="text1"/>
          <w:sz w:val="22"/>
          <w:szCs w:val="22"/>
        </w:rPr>
        <w:t>The directory path shown in screenshots may be different from yours.</w:t>
      </w:r>
    </w:p>
    <w:p w:rsidRPr="00E9010F" w:rsidR="00C561B9" w:rsidP="001C0712" w:rsidRDefault="516CC9D7" w14:paraId="4459F733" w14:textId="6BBCB622">
      <w:pPr>
        <w:pStyle w:val="ListParagraph"/>
        <w:numPr>
          <w:ilvl w:val="0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Some steps are not explained</w:t>
      </w:r>
      <w:r w:rsidRPr="00E9010F" w:rsidR="7F3CFB0A">
        <w:rPr>
          <w:sz w:val="22"/>
          <w:szCs w:val="22"/>
        </w:rPr>
        <w:t xml:space="preserve"> in the tutorial</w:t>
      </w:r>
      <w:r w:rsidRPr="00E9010F">
        <w:rPr>
          <w:b/>
          <w:bCs/>
          <w:sz w:val="22"/>
          <w:szCs w:val="22"/>
        </w:rPr>
        <w:t xml:space="preserve">.  </w:t>
      </w:r>
      <w:r w:rsidRPr="00E9010F">
        <w:rPr>
          <w:sz w:val="22"/>
          <w:szCs w:val="22"/>
        </w:rPr>
        <w:t>If you are not sure what to do</w:t>
      </w:r>
      <w:r w:rsidRPr="00E9010F" w:rsidR="01156D47">
        <w:rPr>
          <w:sz w:val="22"/>
          <w:szCs w:val="22"/>
        </w:rPr>
        <w:t>:</w:t>
      </w:r>
    </w:p>
    <w:p w:rsidRPr="00E9010F" w:rsidR="00C561B9" w:rsidP="001C0712" w:rsidRDefault="4EAB40D3" w14:paraId="59F1D400" w14:textId="0E085E7D">
      <w:pPr>
        <w:pStyle w:val="ListParagraph"/>
        <w:numPr>
          <w:ilvl w:val="1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Consult</w:t>
      </w:r>
      <w:r w:rsidRPr="00E9010F" w:rsidR="2ED4938D">
        <w:rPr>
          <w:sz w:val="22"/>
          <w:szCs w:val="22"/>
        </w:rPr>
        <w:t xml:space="preserve"> the resources listed below </w:t>
      </w:r>
      <w:r w:rsidRPr="00E9010F" w:rsidR="7A92BB44">
        <w:rPr>
          <w:sz w:val="22"/>
          <w:szCs w:val="22"/>
        </w:rPr>
        <w:t>and ex</w:t>
      </w:r>
      <w:r w:rsidRPr="00E9010F" w:rsidR="3BC02387">
        <w:rPr>
          <w:sz w:val="22"/>
          <w:szCs w:val="22"/>
        </w:rPr>
        <w:t>periment in the Ubuntu console</w:t>
      </w:r>
      <w:r w:rsidRPr="00E9010F" w:rsidR="7A92BB44">
        <w:rPr>
          <w:sz w:val="22"/>
          <w:szCs w:val="22"/>
        </w:rPr>
        <w:t xml:space="preserve"> </w:t>
      </w:r>
      <w:r w:rsidRPr="00E9010F" w:rsidR="2ED4938D">
        <w:rPr>
          <w:sz w:val="22"/>
          <w:szCs w:val="22"/>
        </w:rPr>
        <w:t>and t</w:t>
      </w:r>
      <w:r w:rsidRPr="00E9010F" w:rsidR="516CC9D7">
        <w:rPr>
          <w:sz w:val="22"/>
          <w:szCs w:val="22"/>
        </w:rPr>
        <w:t xml:space="preserve">ry to solve the problem yourself.  </w:t>
      </w:r>
    </w:p>
    <w:p w:rsidRPr="00E9010F" w:rsidR="00C561B9" w:rsidP="001C0712" w:rsidRDefault="516CC9D7" w14:paraId="0DCD0161" w14:textId="5F5D58E2">
      <w:pPr>
        <w:pStyle w:val="ListParagraph"/>
        <w:numPr>
          <w:ilvl w:val="1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If you cannot solve the problem after a few tries, ask a TA for help.</w:t>
      </w:r>
    </w:p>
    <w:p w:rsidRPr="00AA6023" w:rsidR="00C561B9" w:rsidP="00252C3D" w:rsidRDefault="00C561B9" w14:paraId="02EB378F" w14:textId="77777777">
      <w:pPr>
        <w:rPr>
          <w:b/>
          <w:sz w:val="22"/>
          <w:szCs w:val="22"/>
        </w:rPr>
      </w:pPr>
    </w:p>
    <w:p w:rsidRPr="00151F8A" w:rsidR="00252C3D" w:rsidP="00252C3D" w:rsidRDefault="000A32D3" w14:paraId="0799489B" w14:textId="77777777">
      <w:pPr>
        <w:rPr>
          <w:b/>
          <w:sz w:val="22"/>
          <w:szCs w:val="22"/>
        </w:rPr>
      </w:pPr>
      <w:r w:rsidRPr="00685D07">
        <w:rPr>
          <w:b/>
          <w:sz w:val="22"/>
          <w:szCs w:val="22"/>
        </w:rPr>
        <w:t>Learning Outcomes</w:t>
      </w:r>
    </w:p>
    <w:p w:rsidRPr="00E9010F" w:rsidR="06CC1AA4" w:rsidRDefault="06CC1AA4" w14:paraId="00DB6F2F" w14:textId="3CB6A784">
      <w:pPr>
        <w:rPr>
          <w:b/>
          <w:bCs/>
          <w:sz w:val="22"/>
          <w:szCs w:val="22"/>
        </w:rPr>
      </w:pPr>
      <w:r w:rsidRPr="00E9010F">
        <w:rPr>
          <w:sz w:val="22"/>
          <w:szCs w:val="22"/>
        </w:rPr>
        <w:t>St</w:t>
      </w:r>
      <w:r w:rsidRPr="00E9010F" w:rsidR="32F53205">
        <w:rPr>
          <w:sz w:val="22"/>
          <w:szCs w:val="22"/>
        </w:rPr>
        <w:t>udent</w:t>
      </w:r>
      <w:r w:rsidR="0069440F">
        <w:rPr>
          <w:sz w:val="22"/>
          <w:szCs w:val="22"/>
        </w:rPr>
        <w:t>s</w:t>
      </w:r>
      <w:r w:rsidRPr="00E9010F" w:rsidR="32F53205">
        <w:rPr>
          <w:sz w:val="22"/>
          <w:szCs w:val="22"/>
        </w:rPr>
        <w:t xml:space="preserve"> will</w:t>
      </w:r>
      <w:r w:rsidRPr="00E9010F" w:rsidR="1DE0FC7B">
        <w:rPr>
          <w:sz w:val="22"/>
          <w:szCs w:val="22"/>
        </w:rPr>
        <w:t xml:space="preserve"> be able to</w:t>
      </w:r>
      <w:r w:rsidRPr="00E9010F" w:rsidR="32F53205">
        <w:rPr>
          <w:sz w:val="22"/>
          <w:szCs w:val="22"/>
        </w:rPr>
        <w:t>:</w:t>
      </w:r>
    </w:p>
    <w:p w:rsidR="002A7B4B" w:rsidP="001C0712" w:rsidRDefault="00415749" w14:paraId="6AB0E665" w14:textId="73252F15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Concatenate strings</w:t>
      </w:r>
    </w:p>
    <w:p w:rsidR="000A3CEF" w:rsidP="001C0712" w:rsidRDefault="000A3CEF" w14:paraId="748C3A54" w14:textId="698833E3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0A3CEF">
        <w:rPr>
          <w:sz w:val="22"/>
          <w:szCs w:val="22"/>
        </w:rPr>
        <w:t>Process character by character and reverse a string</w:t>
      </w:r>
    </w:p>
    <w:p w:rsidRPr="00AA6023" w:rsidR="002B2142" w:rsidP="001C0712" w:rsidRDefault="004571D4" w14:paraId="159782AA" w14:textId="39BEB82C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Convert cases</w:t>
      </w:r>
    </w:p>
    <w:p w:rsidR="00AC59B5" w:rsidP="001C0712" w:rsidRDefault="000A3CEF" w14:paraId="3A26C02B" w14:textId="64AC463A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0A3CEF">
        <w:rPr>
          <w:sz w:val="22"/>
          <w:szCs w:val="22"/>
        </w:rPr>
        <w:t>Insert characters in</w:t>
      </w:r>
      <w:r w:rsidR="0069440F">
        <w:rPr>
          <w:sz w:val="22"/>
          <w:szCs w:val="22"/>
        </w:rPr>
        <w:t>to</w:t>
      </w:r>
      <w:r w:rsidRPr="000A3CEF">
        <w:rPr>
          <w:sz w:val="22"/>
          <w:szCs w:val="22"/>
        </w:rPr>
        <w:t xml:space="preserve"> a string</w:t>
      </w:r>
    </w:p>
    <w:p w:rsidR="000A3CEF" w:rsidP="001C0712" w:rsidRDefault="000A3CEF" w14:paraId="053A62E3" w14:textId="6181CACF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0A3CEF">
        <w:rPr>
          <w:sz w:val="22"/>
          <w:szCs w:val="22"/>
        </w:rPr>
        <w:t>Trim unwanted characters</w:t>
      </w:r>
    </w:p>
    <w:p w:rsidRPr="00685D07" w:rsidR="004C21BC" w:rsidP="00E9010F" w:rsidRDefault="004C21BC" w14:paraId="6A05A809" w14:textId="77777777">
      <w:pPr>
        <w:pStyle w:val="ListParagraph"/>
        <w:ind w:left="0"/>
        <w:rPr>
          <w:sz w:val="22"/>
          <w:szCs w:val="22"/>
        </w:rPr>
      </w:pPr>
    </w:p>
    <w:p w:rsidRPr="001A1D40" w:rsidR="00D06377" w:rsidP="004C21BC" w:rsidRDefault="00D06377" w14:paraId="0B8B170E" w14:textId="521AB567">
      <w:pPr>
        <w:rPr>
          <w:b/>
          <w:sz w:val="22"/>
          <w:szCs w:val="22"/>
        </w:rPr>
      </w:pPr>
      <w:r w:rsidRPr="001A1D40">
        <w:rPr>
          <w:b/>
          <w:bCs/>
          <w:sz w:val="22"/>
          <w:szCs w:val="22"/>
        </w:rPr>
        <w:t>Resource</w:t>
      </w:r>
      <w:r w:rsidRPr="001A1D40" w:rsidR="5802FE65">
        <w:rPr>
          <w:b/>
          <w:bCs/>
          <w:sz w:val="22"/>
          <w:szCs w:val="22"/>
        </w:rPr>
        <w:t>s</w:t>
      </w:r>
    </w:p>
    <w:p w:rsidR="002370B1" w:rsidP="001C0712" w:rsidRDefault="002370B1" w14:paraId="3496D2D4" w14:textId="7E58BFF0">
      <w:pPr>
        <w:pStyle w:val="Heading1"/>
        <w:numPr>
          <w:ilvl w:val="0"/>
          <w:numId w:val="3"/>
        </w:numPr>
        <w:spacing w:line="240" w:lineRule="atLeast"/>
        <w:jc w:val="left"/>
        <w:rPr>
          <w:sz w:val="22"/>
          <w:szCs w:val="22"/>
        </w:rPr>
      </w:pPr>
      <w:r w:rsidRPr="002370B1">
        <w:rPr>
          <w:b w:val="0"/>
          <w:sz w:val="22"/>
          <w:szCs w:val="22"/>
        </w:rPr>
        <w:t>Linux command line: </w:t>
      </w:r>
      <w:r w:rsidRPr="002370B1">
        <w:rPr>
          <w:sz w:val="22"/>
          <w:szCs w:val="22"/>
        </w:rPr>
        <w:t>bash + utilities</w:t>
      </w:r>
    </w:p>
    <w:p w:rsidRPr="00597111" w:rsidR="00597111" w:rsidP="00597111" w:rsidRDefault="00EB476B" w14:paraId="7A7A67DF" w14:textId="71FCCFD3">
      <w:pPr>
        <w:pStyle w:val="ListParagraph"/>
        <w:rPr>
          <w:sz w:val="22"/>
          <w:szCs w:val="22"/>
        </w:rPr>
      </w:pPr>
      <w:hyperlink w:history="1" r:id="rId11">
        <w:r w:rsidRPr="00F617EC" w:rsidR="00597111">
          <w:rPr>
            <w:rStyle w:val="Hyperlink"/>
          </w:rPr>
          <w:t>https://ss64.com/bash/</w:t>
        </w:r>
      </w:hyperlink>
    </w:p>
    <w:p w:rsidRPr="00597111" w:rsidR="00597111" w:rsidP="00597111" w:rsidRDefault="00597111" w14:paraId="2DC84569" w14:textId="77777777">
      <w:pPr>
        <w:ind w:left="720"/>
        <w:rPr>
          <w:lang w:eastAsia="en-US"/>
        </w:rPr>
      </w:pPr>
    </w:p>
    <w:p w:rsidRPr="00597111" w:rsidR="00597111" w:rsidP="001C0712" w:rsidRDefault="00597111" w14:paraId="52CF93D2" w14:textId="6FE61BC1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597111">
        <w:rPr>
          <w:sz w:val="22"/>
          <w:szCs w:val="22"/>
        </w:rPr>
        <w:t>Nano/Basics Guide</w:t>
      </w:r>
    </w:p>
    <w:p w:rsidR="00597111" w:rsidP="00597111" w:rsidRDefault="00EB476B" w14:paraId="32D0EB35" w14:textId="6E5FBCA7">
      <w:pPr>
        <w:pStyle w:val="ListParagraph"/>
      </w:pPr>
      <w:hyperlink w:history="1" r:id="rId12">
        <w:r w:rsidRPr="00F617EC" w:rsidR="00597111">
          <w:rPr>
            <w:rStyle w:val="Hyperlink"/>
          </w:rPr>
          <w:t>https://wiki.gentoo.org/wiki/Nano/Basics_Guide</w:t>
        </w:r>
      </w:hyperlink>
    </w:p>
    <w:p w:rsidR="002370B1" w:rsidP="00597111" w:rsidRDefault="002370B1" w14:paraId="582AA370" w14:textId="5A107346">
      <w:pPr>
        <w:ind w:left="720"/>
        <w:rPr>
          <w:sz w:val="22"/>
          <w:szCs w:val="22"/>
        </w:rPr>
      </w:pPr>
    </w:p>
    <w:p w:rsidRPr="002370B1" w:rsidR="002370B1" w:rsidP="002370B1" w:rsidRDefault="002370B1" w14:paraId="442331D3" w14:textId="77777777">
      <w:pPr>
        <w:rPr>
          <w:sz w:val="22"/>
          <w:szCs w:val="22"/>
        </w:rPr>
      </w:pPr>
    </w:p>
    <w:p w:rsidRPr="00AA6023" w:rsidR="0075337C" w:rsidP="007D5902" w:rsidRDefault="00BE1CCE" w14:paraId="48F0BAB4" w14:textId="22B18327">
      <w:pPr>
        <w:rPr>
          <w:sz w:val="22"/>
          <w:szCs w:val="22"/>
        </w:rPr>
      </w:pPr>
      <w:r>
        <w:rPr>
          <w:b/>
          <w:bCs/>
          <w:sz w:val="22"/>
          <w:szCs w:val="22"/>
        </w:rPr>
        <w:t>Preparation</w:t>
      </w:r>
    </w:p>
    <w:p w:rsidR="00440849" w:rsidP="001C0712" w:rsidRDefault="00440849" w14:paraId="6C0D3051" w14:textId="59867AB5">
      <w:pPr>
        <w:pStyle w:val="ListParagraph"/>
        <w:numPr>
          <w:ilvl w:val="0"/>
          <w:numId w:val="2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Connect to your Ubuntu instance</w:t>
      </w:r>
    </w:p>
    <w:p w:rsidR="009C096F" w:rsidP="00AB724E" w:rsidRDefault="00E97C88" w14:paraId="0401A333" w14:textId="265D2C8C">
      <w:p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Open a command prompt</w:t>
      </w:r>
    </w:p>
    <w:p w:rsidR="00555E11" w:rsidP="00AB724E" w:rsidRDefault="00555E11" w14:paraId="2BF5F0E2" w14:textId="342B46B7">
      <w:p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Syntax: ssh -i </w:t>
      </w:r>
      <w:r w:rsidR="002F59FA">
        <w:rPr>
          <w:color w:val="000000" w:themeColor="text1"/>
          <w:sz w:val="22"/>
          <w:szCs w:val="22"/>
        </w:rPr>
        <w:t>LOCATION_OF_YOUR_KEY ubuntu@</w:t>
      </w:r>
      <w:r w:rsidR="002E3BC1">
        <w:rPr>
          <w:color w:val="000000" w:themeColor="text1"/>
          <w:sz w:val="22"/>
          <w:szCs w:val="22"/>
        </w:rPr>
        <w:t>PULIC_DNS</w:t>
      </w:r>
    </w:p>
    <w:p w:rsidRPr="00E9010F" w:rsidR="0F4A30A0" w:rsidP="00E9010F" w:rsidRDefault="0F4A30A0" w14:paraId="2D248370" w14:textId="415BE391">
      <w:pPr>
        <w:ind w:left="360"/>
        <w:rPr>
          <w:color w:val="000000" w:themeColor="text1"/>
          <w:sz w:val="22"/>
          <w:szCs w:val="22"/>
        </w:rPr>
      </w:pPr>
      <w:r w:rsidRPr="00E9010F">
        <w:rPr>
          <w:color w:val="000000" w:themeColor="text1"/>
          <w:sz w:val="22"/>
          <w:szCs w:val="22"/>
        </w:rPr>
        <w:t>Example:</w:t>
      </w:r>
    </w:p>
    <w:p w:rsidRPr="00E9010F" w:rsidR="00E97C88" w:rsidP="00E9010F" w:rsidRDefault="00E97C88" w14:paraId="364B6EB2" w14:textId="32E503AC">
      <w:p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ssh -</w:t>
      </w:r>
      <w:r w:rsidR="00F37A50">
        <w:rPr>
          <w:color w:val="000000" w:themeColor="text1"/>
          <w:sz w:val="22"/>
          <w:szCs w:val="22"/>
        </w:rPr>
        <w:t xml:space="preserve">i </w:t>
      </w:r>
      <w:r w:rsidR="00AA66E7">
        <w:rPr>
          <w:color w:val="000000" w:themeColor="text1"/>
          <w:sz w:val="22"/>
          <w:szCs w:val="22"/>
        </w:rPr>
        <w:t>key.pem ubuntu@</w:t>
      </w:r>
      <w:r w:rsidR="002E3BC1">
        <w:rPr>
          <w:color w:val="000000" w:themeColor="text1"/>
          <w:sz w:val="22"/>
          <w:szCs w:val="22"/>
        </w:rPr>
        <w:t>ec</w:t>
      </w:r>
      <w:r w:rsidR="00215BCC">
        <w:rPr>
          <w:color w:val="000000" w:themeColor="text1"/>
          <w:sz w:val="22"/>
          <w:szCs w:val="22"/>
        </w:rPr>
        <w:t>2-33-222-101-222.us-west-2.compute.amazonaws.com</w:t>
      </w:r>
    </w:p>
    <w:p w:rsidR="00440849" w:rsidP="00440849" w:rsidRDefault="00440849" w14:paraId="50DF158C" w14:textId="77777777">
      <w:pPr>
        <w:pStyle w:val="ListParagraph"/>
        <w:ind w:left="360"/>
        <w:rPr>
          <w:color w:val="000000" w:themeColor="text1"/>
          <w:sz w:val="22"/>
          <w:szCs w:val="22"/>
        </w:rPr>
      </w:pPr>
    </w:p>
    <w:p w:rsidR="00004B35" w:rsidP="234BD11C" w:rsidRDefault="00004B35" w14:paraId="05BF15BB" w14:textId="132C1F8E">
      <w:pPr>
        <w:pStyle w:val="ListParagraph"/>
        <w:numPr>
          <w:ilvl w:val="0"/>
          <w:numId w:val="2"/>
        </w:numPr>
        <w:ind w:left="360"/>
        <w:rPr>
          <w:rFonts w:ascii="Times New Roman" w:hAnsi="Times New Roman" w:eastAsia="Times New Roman" w:cs="Times New Roman"/>
          <w:color w:val="000000" w:themeColor="text1"/>
          <w:sz w:val="22"/>
          <w:szCs w:val="22"/>
        </w:rPr>
      </w:pPr>
      <w:r w:rsidRPr="234BD11C" w:rsidR="00004B35">
        <w:rPr>
          <w:color w:val="000000" w:themeColor="text1" w:themeTint="FF" w:themeShade="FF"/>
          <w:sz w:val="22"/>
          <w:szCs w:val="22"/>
        </w:rPr>
        <w:t xml:space="preserve">Navigate to your name directory under the </w:t>
      </w:r>
      <w:r w:rsidRPr="234BD11C" w:rsidR="7CE500C6">
        <w:rPr>
          <w:color w:val="000000" w:themeColor="text1" w:themeTint="FF" w:themeShade="FF"/>
          <w:sz w:val="22"/>
          <w:szCs w:val="22"/>
        </w:rPr>
        <w:t>IS340-Summer-2020</w:t>
      </w:r>
    </w:p>
    <w:p w:rsidR="00004B35" w:rsidP="00004B35" w:rsidRDefault="00004B35" w14:paraId="20B1AF60" w14:textId="6A6BF688">
      <w:pPr>
        <w:pStyle w:val="ListParagraph"/>
        <w:ind w:left="360"/>
        <w:rPr>
          <w:color w:val="000000" w:themeColor="text1"/>
          <w:sz w:val="22"/>
          <w:szCs w:val="22"/>
        </w:rPr>
      </w:pPr>
      <w:r w:rsidRPr="234BD11C" w:rsidR="00004B35">
        <w:rPr>
          <w:color w:val="000000" w:themeColor="text1" w:themeTint="FF" w:themeShade="FF"/>
          <w:sz w:val="22"/>
          <w:szCs w:val="22"/>
        </w:rPr>
        <w:t>&gt;&gt;&gt; cd ~/</w:t>
      </w:r>
      <w:r w:rsidRPr="234BD11C" w:rsidR="3F081D01">
        <w:rPr>
          <w:color w:val="000000" w:themeColor="text1" w:themeTint="FF" w:themeShade="FF"/>
          <w:sz w:val="22"/>
          <w:szCs w:val="22"/>
        </w:rPr>
        <w:t xml:space="preserve"> IS340-Summer-2020</w:t>
      </w:r>
      <w:r w:rsidRPr="234BD11C" w:rsidR="00004B35">
        <w:rPr>
          <w:color w:val="000000" w:themeColor="text1" w:themeTint="FF" w:themeShade="FF"/>
          <w:sz w:val="22"/>
          <w:szCs w:val="22"/>
        </w:rPr>
        <w:t>/YOURNAME</w:t>
      </w:r>
    </w:p>
    <w:p w:rsidR="00606413" w:rsidP="00004B35" w:rsidRDefault="00606413" w14:paraId="1957C693" w14:textId="7D1FB85A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Note: change YOURNAME to your real nam</w:t>
      </w:r>
      <w:r w:rsidR="00441DCF">
        <w:rPr>
          <w:color w:val="000000" w:themeColor="text1"/>
          <w:sz w:val="22"/>
          <w:szCs w:val="22"/>
        </w:rPr>
        <w:t>e</w:t>
      </w:r>
    </w:p>
    <w:p w:rsidR="00004B35" w:rsidP="00004B35" w:rsidRDefault="00004B35" w14:paraId="690C5843" w14:textId="77777777">
      <w:pPr>
        <w:pStyle w:val="ListParagraph"/>
        <w:ind w:left="360"/>
        <w:rPr>
          <w:color w:val="000000" w:themeColor="text1"/>
          <w:sz w:val="22"/>
          <w:szCs w:val="22"/>
        </w:rPr>
      </w:pPr>
    </w:p>
    <w:p w:rsidRPr="00BE1CCE" w:rsidR="002B2142" w:rsidP="001C0712" w:rsidRDefault="00440849" w14:paraId="1CB3CE00" w14:textId="6D904572">
      <w:pPr>
        <w:pStyle w:val="ListParagraph"/>
        <w:numPr>
          <w:ilvl w:val="0"/>
          <w:numId w:val="2"/>
        </w:numPr>
        <w:ind w:left="360"/>
        <w:rPr/>
      </w:pPr>
      <w:r w:rsidRPr="234BD11C" w:rsidR="00440849">
        <w:rPr>
          <w:color w:val="000000" w:themeColor="text1" w:themeTint="FF" w:themeShade="FF"/>
          <w:sz w:val="22"/>
          <w:szCs w:val="22"/>
        </w:rPr>
        <w:t xml:space="preserve">Create a </w:t>
      </w:r>
      <w:r w:rsidRPr="234BD11C" w:rsidR="00BE1CCE">
        <w:rPr>
          <w:color w:val="000000" w:themeColor="text1" w:themeTint="FF" w:themeShade="FF"/>
          <w:sz w:val="22"/>
          <w:szCs w:val="22"/>
        </w:rPr>
        <w:t>Module</w:t>
      </w:r>
      <w:r w:rsidRPr="234BD11C" w:rsidR="6B01BB1C">
        <w:rPr>
          <w:color w:val="000000" w:themeColor="text1" w:themeTint="FF" w:themeShade="FF"/>
          <w:sz w:val="22"/>
          <w:szCs w:val="22"/>
        </w:rPr>
        <w:t>9</w:t>
      </w:r>
      <w:r w:rsidRPr="234BD11C" w:rsidR="00BE1CCE">
        <w:rPr>
          <w:color w:val="000000" w:themeColor="text1" w:themeTint="FF" w:themeShade="FF"/>
          <w:sz w:val="22"/>
          <w:szCs w:val="22"/>
        </w:rPr>
        <w:t xml:space="preserve"> directory under </w:t>
      </w:r>
      <w:r w:rsidRPr="234BD11C" w:rsidR="00606413">
        <w:rPr>
          <w:color w:val="000000" w:themeColor="text1" w:themeTint="FF" w:themeShade="FF"/>
          <w:sz w:val="22"/>
          <w:szCs w:val="22"/>
        </w:rPr>
        <w:t xml:space="preserve">YOURNAME </w:t>
      </w:r>
      <w:r w:rsidRPr="234BD11C" w:rsidR="00BE1CCE">
        <w:rPr>
          <w:color w:val="000000" w:themeColor="text1" w:themeTint="FF" w:themeShade="FF"/>
          <w:sz w:val="22"/>
          <w:szCs w:val="22"/>
        </w:rPr>
        <w:t>directory.</w:t>
      </w:r>
    </w:p>
    <w:p w:rsidR="00BE1CCE" w:rsidP="00BE1CCE" w:rsidRDefault="095A1C4D" w14:paraId="01053C32" w14:textId="1E62E872">
      <w:pPr>
        <w:pStyle w:val="ListParagraph"/>
        <w:ind w:left="360"/>
        <w:rPr>
          <w:color w:val="000000" w:themeColor="text1"/>
          <w:sz w:val="22"/>
          <w:szCs w:val="22"/>
        </w:rPr>
      </w:pPr>
      <w:r w:rsidRPr="000A6C29">
        <w:rPr>
          <w:color w:val="000000" w:themeColor="text1"/>
          <w:sz w:val="22"/>
          <w:szCs w:val="22"/>
        </w:rPr>
        <w:t xml:space="preserve">Note: </w:t>
      </w:r>
      <w:r w:rsidRPr="000A6C29" w:rsidR="00BE1CCE">
        <w:rPr>
          <w:color w:val="000000" w:themeColor="text1"/>
          <w:sz w:val="22"/>
          <w:szCs w:val="22"/>
        </w:rPr>
        <w:t xml:space="preserve">If this directory exists, </w:t>
      </w:r>
      <w:r w:rsidR="00BE1CCE">
        <w:rPr>
          <w:color w:val="000000" w:themeColor="text1"/>
          <w:sz w:val="22"/>
          <w:szCs w:val="22"/>
        </w:rPr>
        <w:t>skip this step</w:t>
      </w:r>
      <w:r w:rsidRPr="000A6C29" w:rsidR="00BE1CCE">
        <w:rPr>
          <w:color w:val="000000" w:themeColor="text1"/>
          <w:sz w:val="22"/>
          <w:szCs w:val="22"/>
        </w:rPr>
        <w:t>.</w:t>
      </w:r>
    </w:p>
    <w:p w:rsidRPr="00BE1CCE" w:rsidR="00BE1CCE" w:rsidP="00E9010F" w:rsidRDefault="00BE1CCE" w14:paraId="4EA73E13" w14:textId="51A98E3A">
      <w:pPr>
        <w:ind w:firstLine="360"/>
        <w:rPr>
          <w:color w:val="000000" w:themeColor="text1"/>
          <w:sz w:val="22"/>
          <w:szCs w:val="22"/>
        </w:rPr>
      </w:pPr>
      <w:r w:rsidRPr="234BD11C" w:rsidR="00BE1CCE">
        <w:rPr>
          <w:color w:val="000000" w:themeColor="text1" w:themeTint="FF" w:themeShade="FF"/>
          <w:sz w:val="22"/>
          <w:szCs w:val="22"/>
        </w:rPr>
        <w:t xml:space="preserve">&gt;&gt;&gt; </w:t>
      </w:r>
      <w:proofErr w:type="spellStart"/>
      <w:r w:rsidRPr="234BD11C" w:rsidR="00BE1CCE">
        <w:rPr>
          <w:color w:val="000000" w:themeColor="text1" w:themeTint="FF" w:themeShade="FF"/>
          <w:sz w:val="22"/>
          <w:szCs w:val="22"/>
        </w:rPr>
        <w:t>mkdir</w:t>
      </w:r>
      <w:proofErr w:type="spellEnd"/>
      <w:r w:rsidRPr="234BD11C" w:rsidR="00BE1CCE">
        <w:rPr>
          <w:color w:val="000000" w:themeColor="text1" w:themeTint="FF" w:themeShade="FF"/>
          <w:sz w:val="22"/>
          <w:szCs w:val="22"/>
        </w:rPr>
        <w:t xml:space="preserve"> Module</w:t>
      </w:r>
      <w:r w:rsidRPr="234BD11C" w:rsidR="21249B36">
        <w:rPr>
          <w:color w:val="000000" w:themeColor="text1" w:themeTint="FF" w:themeShade="FF"/>
          <w:sz w:val="22"/>
          <w:szCs w:val="22"/>
        </w:rPr>
        <w:t>9</w:t>
      </w:r>
    </w:p>
    <w:p w:rsidRPr="00E9010F" w:rsidR="50037A18" w:rsidP="00E9010F" w:rsidRDefault="50037A18" w14:paraId="76C37474" w14:textId="03C1272C">
      <w:pPr>
        <w:ind w:firstLine="360"/>
        <w:rPr>
          <w:color w:val="000000" w:themeColor="text1"/>
          <w:sz w:val="22"/>
          <w:szCs w:val="22"/>
        </w:rPr>
      </w:pPr>
    </w:p>
    <w:p w:rsidRPr="00AC439E" w:rsidR="002B2142" w:rsidP="001C0712" w:rsidRDefault="00BE1CCE" w14:paraId="640D184B" w14:textId="55395377">
      <w:pPr>
        <w:pStyle w:val="ListParagraph"/>
        <w:numPr>
          <w:ilvl w:val="0"/>
          <w:numId w:val="2"/>
        </w:numPr>
        <w:ind w:left="360"/>
        <w:rPr/>
      </w:pPr>
      <w:r w:rsidRPr="234BD11C" w:rsidR="00BE1CCE">
        <w:rPr>
          <w:color w:val="000000" w:themeColor="text1" w:themeTint="FF" w:themeShade="FF"/>
          <w:sz w:val="22"/>
          <w:szCs w:val="22"/>
        </w:rPr>
        <w:t>Navigate to the Module</w:t>
      </w:r>
      <w:r w:rsidRPr="234BD11C" w:rsidR="7DF9F4F5">
        <w:rPr>
          <w:color w:val="000000" w:themeColor="text1" w:themeTint="FF" w:themeShade="FF"/>
          <w:sz w:val="22"/>
          <w:szCs w:val="22"/>
        </w:rPr>
        <w:t>9</w:t>
      </w:r>
      <w:r w:rsidRPr="234BD11C" w:rsidR="00BE1CCE">
        <w:rPr>
          <w:color w:val="000000" w:themeColor="text1" w:themeTint="FF" w:themeShade="FF"/>
          <w:sz w:val="22"/>
          <w:szCs w:val="22"/>
        </w:rPr>
        <w:t xml:space="preserve"> directory.</w:t>
      </w:r>
    </w:p>
    <w:p w:rsidR="00AC439E" w:rsidP="234BD11C" w:rsidRDefault="00AC439E" w14:paraId="6EE6B132" w14:textId="69C29E3D">
      <w:pPr>
        <w:ind w:left="360"/>
        <w:rPr>
          <w:color w:val="000000" w:themeColor="text1" w:themeTint="FF" w:themeShade="FF"/>
          <w:sz w:val="22"/>
          <w:szCs w:val="22"/>
        </w:rPr>
      </w:pPr>
      <w:r w:rsidRPr="234BD11C" w:rsidR="00AC439E">
        <w:rPr>
          <w:color w:val="000000" w:themeColor="text1" w:themeTint="FF" w:themeShade="FF"/>
          <w:sz w:val="22"/>
          <w:szCs w:val="22"/>
        </w:rPr>
        <w:t>&gt;&gt;&gt; cd Module</w:t>
      </w:r>
      <w:r w:rsidRPr="234BD11C" w:rsidR="19A443A2">
        <w:rPr>
          <w:color w:val="000000" w:themeColor="text1" w:themeTint="FF" w:themeShade="FF"/>
          <w:sz w:val="22"/>
          <w:szCs w:val="22"/>
        </w:rPr>
        <w:t>9</w:t>
      </w:r>
    </w:p>
    <w:p w:rsidR="002B2142" w:rsidP="002B2142" w:rsidRDefault="002B2142" w14:paraId="6E11498A" w14:textId="5F2B599C">
      <w:pPr>
        <w:rPr>
          <w:color w:val="000000" w:themeColor="text1"/>
          <w:sz w:val="22"/>
          <w:szCs w:val="22"/>
          <w:lang w:eastAsia="en-US"/>
        </w:rPr>
      </w:pPr>
    </w:p>
    <w:p w:rsidR="00AF1FF6" w:rsidP="002B2142" w:rsidRDefault="00AF1FF6" w14:paraId="1D199D9A" w14:textId="77777777"/>
    <w:p w:rsidRPr="00E9010F" w:rsidR="002B2142" w:rsidP="002B2142" w:rsidRDefault="00415749" w14:paraId="7E1EF822" w14:textId="367E5133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Concatenate strings</w:t>
      </w:r>
    </w:p>
    <w:p w:rsidR="001C0712" w:rsidP="008F5931" w:rsidRDefault="00415749" w14:paraId="3C678396" w14:textId="4A7DB8D7">
      <w:pPr>
        <w:pStyle w:val="ListParagraph"/>
        <w:numPr>
          <w:ilvl w:val="0"/>
          <w:numId w:val="4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Concatenating strings is very easy in the Bash. Try it by typing follow commands</w:t>
      </w:r>
      <w:r w:rsidR="00CE02F1">
        <w:rPr>
          <w:color w:val="000000" w:themeColor="text1"/>
          <w:sz w:val="22"/>
          <w:szCs w:val="22"/>
        </w:rPr>
        <w:t>:</w:t>
      </w:r>
    </w:p>
    <w:p w:rsidR="00415749" w:rsidP="00415749" w:rsidRDefault="00415749" w14:paraId="5428DE7B" w14:textId="4AD2674A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str1=Kevin</w:t>
      </w:r>
    </w:p>
    <w:p w:rsidR="00415749" w:rsidP="00415749" w:rsidRDefault="00415749" w14:paraId="04D16F5B" w14:textId="057E6A0E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str2=Wang</w:t>
      </w:r>
    </w:p>
    <w:p w:rsidR="00415749" w:rsidP="00415749" w:rsidRDefault="00415749" w14:paraId="5DB75707" w14:textId="3A01E762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Pr="005267A7" w:rsidR="005267A7">
        <w:rPr>
          <w:color w:val="000000" w:themeColor="text1"/>
          <w:sz w:val="22"/>
          <w:szCs w:val="22"/>
        </w:rPr>
        <w:t>str3="$str1 $str2 says hi"</w:t>
      </w:r>
    </w:p>
    <w:p w:rsidR="005267A7" w:rsidP="00415749" w:rsidRDefault="005267A7" w14:paraId="761665D4" w14:textId="7F50D8E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str3</w:t>
      </w:r>
    </w:p>
    <w:p w:rsidR="00415749" w:rsidP="00415749" w:rsidRDefault="00415749" w14:paraId="173C4507" w14:textId="7E30D908">
      <w:pPr>
        <w:pStyle w:val="ListParagraph"/>
        <w:ind w:left="360"/>
        <w:rPr>
          <w:color w:val="000000" w:themeColor="text1"/>
          <w:sz w:val="22"/>
          <w:szCs w:val="22"/>
        </w:rPr>
      </w:pPr>
    </w:p>
    <w:p w:rsidR="00415749" w:rsidP="00415749" w:rsidRDefault="00415749" w14:paraId="330310A7" w14:textId="7650136A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="00415749">
        <w:drawing>
          <wp:inline wp14:editId="2538A4E1" wp14:anchorId="7905C61C">
            <wp:extent cx="4572000" cy="777240"/>
            <wp:effectExtent l="0" t="0" r="0" b="0"/>
            <wp:docPr id="1054240011" name="Picture 13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3"/>
                    <pic:cNvPicPr/>
                  </pic:nvPicPr>
                  <pic:blipFill>
                    <a:blip r:embed="R1fb804df5f4048b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CE02F1" w:rsidR="0028343C" w:rsidP="00CE02F1" w:rsidRDefault="0028343C" w14:paraId="674170E8" w14:textId="77777777">
      <w:pPr>
        <w:rPr>
          <w:color w:val="000000" w:themeColor="text1"/>
          <w:sz w:val="22"/>
          <w:szCs w:val="22"/>
        </w:rPr>
      </w:pPr>
    </w:p>
    <w:p w:rsidRPr="00682DFC" w:rsidR="002B2142" w:rsidP="001C0712" w:rsidRDefault="00EE61DE" w14:paraId="0D2EB802" w14:textId="464553E9">
      <w:pPr>
        <w:pStyle w:val="ListParagraph"/>
        <w:numPr>
          <w:ilvl w:val="0"/>
          <w:numId w:val="4"/>
        </w:numPr>
        <w:ind w:left="360"/>
      </w:pPr>
      <w:r>
        <w:rPr>
          <w:color w:val="000000" w:themeColor="text1"/>
          <w:sz w:val="22"/>
          <w:szCs w:val="22"/>
        </w:rPr>
        <w:t>After Bash 3.1, we can use += operator to concatenate strings. Test it by typing the follow</w:t>
      </w:r>
      <w:r w:rsidR="0069440F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</w:t>
      </w:r>
      <w:r w:rsidR="00682DFC">
        <w:rPr>
          <w:color w:val="000000" w:themeColor="text1"/>
          <w:sz w:val="22"/>
          <w:szCs w:val="22"/>
        </w:rPr>
        <w:t>:</w:t>
      </w:r>
    </w:p>
    <w:p w:rsidR="00682DFC" w:rsidP="00682DFC" w:rsidRDefault="00682DFC" w14:paraId="28B3FFEC" w14:textId="35F52316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</w:t>
      </w:r>
      <w:r w:rsidR="00EE61DE">
        <w:rPr>
          <w:color w:val="000000" w:themeColor="text1"/>
          <w:sz w:val="22"/>
          <w:szCs w:val="22"/>
        </w:rPr>
        <w:t xml:space="preserve"> str3+=” there.”</w:t>
      </w:r>
    </w:p>
    <w:p w:rsidRPr="00EE61DE" w:rsidR="00EE61DE" w:rsidP="00EE61DE" w:rsidRDefault="00EE61DE" w14:paraId="6766835E" w14:textId="67217B5E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str3</w:t>
      </w:r>
    </w:p>
    <w:p w:rsidR="00A22E21" w:rsidP="00682DFC" w:rsidRDefault="00A22E21" w14:paraId="09F2078A" w14:textId="6B3E6F0D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Note:</w:t>
      </w:r>
      <w:r w:rsidR="00EE61DE">
        <w:rPr>
          <w:color w:val="000000" w:themeColor="text1"/>
          <w:sz w:val="22"/>
          <w:szCs w:val="22"/>
        </w:rPr>
        <w:t xml:space="preserve"> directly copy commands will not work since the Word uses different double quote marks. Please type the command by yourself.</w:t>
      </w:r>
    </w:p>
    <w:p w:rsidRPr="006213C2" w:rsidR="00EE61DE" w:rsidP="00EE61DE" w:rsidRDefault="00EE61DE" w14:paraId="553733B7" w14:textId="11ABE889">
      <w:pPr>
        <w:pStyle w:val="ListParagraph"/>
        <w:ind w:left="360"/>
        <w:jc w:val="center"/>
      </w:pPr>
      <w:r w:rsidR="00EE61DE">
        <w:drawing>
          <wp:inline wp14:editId="21B520FE" wp14:anchorId="0B04959B">
            <wp:extent cx="4572000" cy="521208"/>
            <wp:effectExtent l="0" t="0" r="0" b="0"/>
            <wp:docPr id="323115834" name="Picture 14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4"/>
                    <pic:cNvPicPr/>
                  </pic:nvPicPr>
                  <pic:blipFill>
                    <a:blip r:embed="Re278b99bfc5e406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521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6F11" w:rsidP="00DD6F11" w:rsidRDefault="00DD6F11" w14:paraId="05185D62" w14:textId="658C7894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:rsidR="00415749" w:rsidP="00D9033F" w:rsidRDefault="00415749" w14:paraId="23AE89D6" w14:textId="79EA936E"/>
    <w:p w:rsidRPr="00E9010F" w:rsidR="00415749" w:rsidP="00415749" w:rsidRDefault="00351A64" w14:paraId="6AA34B77" w14:textId="27157C23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Process character by character and reverse a string</w:t>
      </w:r>
    </w:p>
    <w:p w:rsidR="00415749" w:rsidP="00415749" w:rsidRDefault="00351A64" w14:paraId="15931782" w14:textId="104B9D35">
      <w:pPr>
        <w:pStyle w:val="ListParagraph"/>
        <w:numPr>
          <w:ilvl w:val="0"/>
          <w:numId w:val="12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Test the follow</w:t>
      </w:r>
      <w:r w:rsidR="00770C4D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s to see how bash script can get whole string without the first or last character</w:t>
      </w:r>
      <w:r w:rsidR="00415749">
        <w:rPr>
          <w:color w:val="000000" w:themeColor="text1"/>
          <w:sz w:val="22"/>
          <w:szCs w:val="22"/>
        </w:rPr>
        <w:t>:</w:t>
      </w:r>
    </w:p>
    <w:p w:rsidR="00351A64" w:rsidP="00351A64" w:rsidRDefault="00351A64" w14:paraId="72F49979" w14:textId="322190DE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testString=TestString</w:t>
      </w:r>
    </w:p>
    <w:p w:rsidR="00351A64" w:rsidP="00351A64" w:rsidRDefault="00351A64" w14:paraId="4CBF583C" w14:textId="778C4FAF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{testString#?}</w:t>
      </w:r>
    </w:p>
    <w:p w:rsidR="00351A64" w:rsidP="00351A64" w:rsidRDefault="00351A64" w14:paraId="2FB95BE7" w14:textId="1849EA40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{testString%?}</w:t>
      </w:r>
    </w:p>
    <w:p w:rsidR="00351A64" w:rsidP="00351A64" w:rsidRDefault="00351A64" w14:paraId="5CD9EF2C" w14:textId="7D4229CE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="00351A64">
        <w:drawing>
          <wp:inline wp14:editId="6363825F" wp14:anchorId="79B1F157">
            <wp:extent cx="4572000" cy="813816"/>
            <wp:effectExtent l="0" t="0" r="0" b="0"/>
            <wp:docPr id="508459698" name="Picture 15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5"/>
                    <pic:cNvPicPr/>
                  </pic:nvPicPr>
                  <pic:blipFill>
                    <a:blip r:embed="R86a81e69b60d4b9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813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2080" w:rsidP="004F2080" w:rsidRDefault="004F2080" w14:paraId="6E4AAF48" w14:textId="675CA66F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Note: #? </w:t>
      </w:r>
      <w:r w:rsidR="00770C4D">
        <w:rPr>
          <w:color w:val="000000" w:themeColor="text1"/>
          <w:sz w:val="22"/>
          <w:szCs w:val="22"/>
        </w:rPr>
        <w:t>m</w:t>
      </w:r>
      <w:r>
        <w:rPr>
          <w:color w:val="000000" w:themeColor="text1"/>
          <w:sz w:val="22"/>
          <w:szCs w:val="22"/>
        </w:rPr>
        <w:t xml:space="preserve">eans marking one character from beginning and %? </w:t>
      </w:r>
      <w:r w:rsidR="00770C4D">
        <w:rPr>
          <w:color w:val="000000" w:themeColor="text1"/>
          <w:sz w:val="22"/>
          <w:szCs w:val="22"/>
        </w:rPr>
        <w:t>m</w:t>
      </w:r>
      <w:r>
        <w:rPr>
          <w:color w:val="000000" w:themeColor="text1"/>
          <w:sz w:val="22"/>
          <w:szCs w:val="22"/>
        </w:rPr>
        <w:t>eans marking one character from the end. You can use #?? to mark two characters.</w:t>
      </w:r>
    </w:p>
    <w:p w:rsidRPr="00CE02F1" w:rsidR="00415749" w:rsidP="00415749" w:rsidRDefault="00415749" w14:paraId="46F992B2" w14:textId="77777777">
      <w:pPr>
        <w:rPr>
          <w:color w:val="000000" w:themeColor="text1"/>
          <w:sz w:val="22"/>
          <w:szCs w:val="22"/>
        </w:rPr>
      </w:pPr>
    </w:p>
    <w:p w:rsidRPr="00682DFC" w:rsidR="00415749" w:rsidP="00415749" w:rsidRDefault="004F2080" w14:paraId="6F7D808A" w14:textId="22CE189C">
      <w:pPr>
        <w:pStyle w:val="ListParagraph"/>
        <w:numPr>
          <w:ilvl w:val="0"/>
          <w:numId w:val="12"/>
        </w:numPr>
        <w:ind w:left="360"/>
      </w:pPr>
      <w:r>
        <w:rPr>
          <w:color w:val="000000" w:themeColor="text1"/>
          <w:sz w:val="22"/>
          <w:szCs w:val="22"/>
        </w:rPr>
        <w:t>So, we can u</w:t>
      </w:r>
      <w:r w:rsidR="00351A64">
        <w:rPr>
          <w:color w:val="000000" w:themeColor="text1"/>
          <w:sz w:val="22"/>
          <w:szCs w:val="22"/>
        </w:rPr>
        <w:t>se the follow combined commands to get the first or last character</w:t>
      </w:r>
      <w:r w:rsidR="00415749">
        <w:rPr>
          <w:color w:val="000000" w:themeColor="text1"/>
          <w:sz w:val="22"/>
          <w:szCs w:val="22"/>
        </w:rPr>
        <w:t>:</w:t>
      </w:r>
    </w:p>
    <w:p w:rsidR="00415749" w:rsidP="00415749" w:rsidRDefault="00415749" w14:paraId="3CB93215" w14:textId="2361A4CD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Pr="00351A64" w:rsidR="00351A64">
        <w:rPr>
          <w:color w:val="000000" w:themeColor="text1"/>
          <w:sz w:val="22"/>
          <w:szCs w:val="22"/>
        </w:rPr>
        <w:t>echo ${testString%${testString#?}}</w:t>
      </w:r>
    </w:p>
    <w:p w:rsidR="00351A64" w:rsidP="00415749" w:rsidRDefault="00351A64" w14:paraId="73FC057E" w14:textId="32825752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Pr="00351A64">
        <w:rPr>
          <w:color w:val="000000" w:themeColor="text1"/>
          <w:sz w:val="22"/>
          <w:szCs w:val="22"/>
        </w:rPr>
        <w:t>echo ${testString#${testString%?}}</w:t>
      </w:r>
    </w:p>
    <w:p w:rsidR="00415749" w:rsidP="00415749" w:rsidRDefault="00351A64" w14:paraId="045CFACE" w14:textId="20F29B5E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="00351A64">
        <w:drawing>
          <wp:inline wp14:editId="772E51B0" wp14:anchorId="163F364C">
            <wp:extent cx="4572000" cy="566928"/>
            <wp:effectExtent l="0" t="0" r="0" b="5080"/>
            <wp:docPr id="1761798770" name="Picture 16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6"/>
                    <pic:cNvPicPr/>
                  </pic:nvPicPr>
                  <pic:blipFill>
                    <a:blip r:embed="R4acb3f5ca55a4d2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566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1A64" w:rsidP="00415749" w:rsidRDefault="00351A64" w14:paraId="75FF26B7" w14:textId="77777777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:rsidRPr="002E45DE" w:rsidR="00415749" w:rsidP="00415749" w:rsidRDefault="004F2080" w14:paraId="7E0E674E" w14:textId="6869EC67">
      <w:pPr>
        <w:pStyle w:val="ListParagraph"/>
        <w:numPr>
          <w:ilvl w:val="0"/>
          <w:numId w:val="12"/>
        </w:numPr>
        <w:ind w:left="360"/>
      </w:pPr>
      <w:r>
        <w:rPr>
          <w:color w:val="000000" w:themeColor="text1"/>
          <w:sz w:val="22"/>
          <w:szCs w:val="22"/>
        </w:rPr>
        <w:t xml:space="preserve">Try to use the technic we learned above to make a function that helps </w:t>
      </w:r>
      <w:r w:rsidR="0069440F">
        <w:rPr>
          <w:color w:val="000000" w:themeColor="text1"/>
          <w:sz w:val="22"/>
          <w:szCs w:val="22"/>
        </w:rPr>
        <w:t xml:space="preserve">to reverse </w:t>
      </w:r>
      <w:r>
        <w:rPr>
          <w:color w:val="000000" w:themeColor="text1"/>
          <w:sz w:val="22"/>
          <w:szCs w:val="22"/>
        </w:rPr>
        <w:t>a string. Type the follow</w:t>
      </w:r>
      <w:r w:rsidR="0069440F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to create a script file:</w:t>
      </w:r>
    </w:p>
    <w:p w:rsidRPr="004F2080" w:rsidR="00415749" w:rsidP="004F2080" w:rsidRDefault="00415749" w14:paraId="11E0EB77" w14:textId="225AB277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4F2080">
        <w:rPr>
          <w:color w:val="000000" w:themeColor="text1"/>
          <w:sz w:val="22"/>
          <w:szCs w:val="22"/>
        </w:rPr>
        <w:t>nano Reverse.sh</w:t>
      </w:r>
    </w:p>
    <w:p w:rsidRPr="002B2142" w:rsidR="00415749" w:rsidP="00415749" w:rsidRDefault="00415749" w14:paraId="7CB5F903" w14:textId="77777777">
      <w:pPr>
        <w:pStyle w:val="ListParagraph"/>
        <w:ind w:left="360"/>
      </w:pPr>
    </w:p>
    <w:p w:rsidRPr="004F2080" w:rsidR="00415749" w:rsidP="00415749" w:rsidRDefault="004F2080" w14:paraId="6C1EDE8D" w14:textId="429F23D4">
      <w:pPr>
        <w:pStyle w:val="ListParagraph"/>
        <w:numPr>
          <w:ilvl w:val="0"/>
          <w:numId w:val="12"/>
        </w:numPr>
        <w:ind w:left="360"/>
      </w:pPr>
      <w:r>
        <w:rPr>
          <w:color w:val="000000" w:themeColor="text1"/>
          <w:sz w:val="22"/>
          <w:szCs w:val="22"/>
        </w:rPr>
        <w:t>T</w:t>
      </w:r>
      <w:r w:rsidR="00415749">
        <w:rPr>
          <w:color w:val="000000" w:themeColor="text1"/>
          <w:sz w:val="22"/>
          <w:szCs w:val="22"/>
        </w:rPr>
        <w:t>yp</w:t>
      </w:r>
      <w:r>
        <w:rPr>
          <w:color w:val="000000" w:themeColor="text1"/>
          <w:sz w:val="22"/>
          <w:szCs w:val="22"/>
        </w:rPr>
        <w:t>e the script into the file as b</w:t>
      </w:r>
      <w:r w:rsidR="0069440F">
        <w:rPr>
          <w:color w:val="000000" w:themeColor="text1"/>
          <w:sz w:val="22"/>
          <w:szCs w:val="22"/>
        </w:rPr>
        <w:t>e</w:t>
      </w:r>
      <w:r>
        <w:rPr>
          <w:color w:val="000000" w:themeColor="text1"/>
          <w:sz w:val="22"/>
          <w:szCs w:val="22"/>
        </w:rPr>
        <w:t>low</w:t>
      </w:r>
      <w:r w:rsidR="00415749">
        <w:rPr>
          <w:color w:val="000000" w:themeColor="text1"/>
          <w:sz w:val="22"/>
          <w:szCs w:val="22"/>
        </w:rPr>
        <w:t>:</w:t>
      </w:r>
    </w:p>
    <w:p w:rsidR="004F2080" w:rsidP="00F36364" w:rsidRDefault="004F2080" w14:paraId="75C5E3A1" w14:textId="6E2E51E2">
      <w:pPr>
        <w:pStyle w:val="ListParagraph"/>
        <w:ind w:left="360"/>
        <w:jc w:val="center"/>
      </w:pPr>
    </w:p>
    <w:p w:rsidRPr="007975B4" w:rsidR="002A2B08" w:rsidP="00F36364" w:rsidRDefault="002A2B08" w14:paraId="023B4DBE" w14:textId="109942C9">
      <w:pPr>
        <w:pStyle w:val="ListParagraph"/>
        <w:ind w:left="360"/>
        <w:jc w:val="center"/>
      </w:pPr>
      <w:r w:rsidR="002A2B08">
        <w:drawing>
          <wp:inline wp14:editId="301F5451" wp14:anchorId="62A3E153">
            <wp:extent cx="4572000" cy="2176272"/>
            <wp:effectExtent l="0" t="0" r="0" b="0"/>
            <wp:docPr id="259111541" name="Picture 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ebf5409ad9de479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217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B2142" w:rsidR="00415749" w:rsidP="00415749" w:rsidRDefault="00415749" w14:paraId="4ACFAE10" w14:textId="77777777"/>
    <w:p w:rsidRPr="00F36364" w:rsidR="00415749" w:rsidP="00415749" w:rsidRDefault="00F36364" w14:paraId="1C557DF9" w14:textId="5E9DC28F">
      <w:pPr>
        <w:pStyle w:val="ListParagraph"/>
        <w:numPr>
          <w:ilvl w:val="0"/>
          <w:numId w:val="12"/>
        </w:numPr>
        <w:ind w:left="360"/>
      </w:pPr>
      <w:r>
        <w:rPr>
          <w:color w:val="000000" w:themeColor="text1"/>
          <w:sz w:val="22"/>
          <w:szCs w:val="22"/>
        </w:rPr>
        <w:t>Hit the control + x to quit and save the file</w:t>
      </w:r>
    </w:p>
    <w:p w:rsidRPr="00F36364" w:rsidR="00F36364" w:rsidP="00415749" w:rsidRDefault="00F36364" w14:paraId="653DC648" w14:textId="30FC0238">
      <w:pPr>
        <w:pStyle w:val="ListParagraph"/>
        <w:numPr>
          <w:ilvl w:val="0"/>
          <w:numId w:val="12"/>
        </w:numPr>
        <w:ind w:left="360"/>
      </w:pPr>
      <w:r>
        <w:rPr>
          <w:color w:val="000000" w:themeColor="text1"/>
          <w:sz w:val="22"/>
          <w:szCs w:val="22"/>
        </w:rPr>
        <w:t>Type the follow</w:t>
      </w:r>
      <w:r w:rsidR="0069440F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to source the file:</w:t>
      </w:r>
    </w:p>
    <w:p w:rsidR="00F36364" w:rsidP="00F36364" w:rsidRDefault="00F36364" w14:paraId="0D396DC7" w14:textId="313BCE72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. Reverse.sh</w:t>
      </w:r>
    </w:p>
    <w:p w:rsidRPr="00F36364" w:rsidR="00F36364" w:rsidP="00F36364" w:rsidRDefault="00F36364" w14:paraId="5E6BC82C" w14:textId="77777777">
      <w:pPr>
        <w:pStyle w:val="ListParagraph"/>
        <w:ind w:left="360"/>
      </w:pPr>
    </w:p>
    <w:p w:rsidRPr="004A00B8" w:rsidR="00F36364" w:rsidP="00415749" w:rsidRDefault="00F36364" w14:paraId="0728A0B7" w14:textId="4EEDDC62">
      <w:pPr>
        <w:pStyle w:val="ListParagraph"/>
        <w:numPr>
          <w:ilvl w:val="0"/>
          <w:numId w:val="12"/>
        </w:numPr>
        <w:ind w:left="360"/>
      </w:pPr>
      <w:r>
        <w:rPr>
          <w:color w:val="000000" w:themeColor="text1"/>
          <w:sz w:val="22"/>
          <w:szCs w:val="22"/>
        </w:rPr>
        <w:t>Type the follow</w:t>
      </w:r>
      <w:r w:rsidR="0069440F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to </w:t>
      </w:r>
      <w:r w:rsidR="004A00B8">
        <w:rPr>
          <w:color w:val="000000" w:themeColor="text1"/>
          <w:sz w:val="22"/>
          <w:szCs w:val="22"/>
        </w:rPr>
        <w:t>test the reverse function:</w:t>
      </w:r>
    </w:p>
    <w:p w:rsidR="004A00B8" w:rsidP="004A00B8" w:rsidRDefault="004A00B8" w14:paraId="17EE3538" w14:textId="350B4C43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reverse abcde</w:t>
      </w:r>
    </w:p>
    <w:p w:rsidRPr="004A00B8" w:rsidR="00F36364" w:rsidP="004A00B8" w:rsidRDefault="004A00B8" w14:paraId="4066D034" w14:textId="2738A122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="004A00B8">
        <w:drawing>
          <wp:inline wp14:editId="4F383BAF" wp14:anchorId="73568C53">
            <wp:extent cx="4572000" cy="548640"/>
            <wp:effectExtent l="0" t="0" r="0" b="0"/>
            <wp:docPr id="103566989" name="Picture 18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8"/>
                    <pic:cNvPicPr/>
                  </pic:nvPicPr>
                  <pic:blipFill>
                    <a:blip r:embed="Rf6dcb31eafaf488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5749" w:rsidP="00D9033F" w:rsidRDefault="00415749" w14:paraId="3726E81C" w14:textId="77777777"/>
    <w:p w:rsidR="008F5931" w:rsidP="00D9033F" w:rsidRDefault="008F5931" w14:paraId="79C0DC47" w14:textId="76CF7DA3"/>
    <w:p w:rsidRPr="00E9010F" w:rsidR="00415749" w:rsidP="00415749" w:rsidRDefault="006676D5" w14:paraId="487177DC" w14:textId="7350E7BA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Case conversion</w:t>
      </w:r>
    </w:p>
    <w:p w:rsidR="00415749" w:rsidP="00415749" w:rsidRDefault="00944B20" w14:paraId="441012E8" w14:textId="162C84BB">
      <w:pPr>
        <w:pStyle w:val="ListParagraph"/>
        <w:numPr>
          <w:ilvl w:val="0"/>
          <w:numId w:val="13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The tr command can help to make a character map. Test it by typing the follow</w:t>
      </w:r>
      <w:r w:rsidR="0069440F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s</w:t>
      </w:r>
      <w:r w:rsidR="00415749">
        <w:rPr>
          <w:color w:val="000000" w:themeColor="text1"/>
          <w:sz w:val="22"/>
          <w:szCs w:val="22"/>
        </w:rPr>
        <w:t>:</w:t>
      </w:r>
    </w:p>
    <w:p w:rsidR="00944B20" w:rsidP="00944B20" w:rsidRDefault="00944B20" w14:paraId="3E544FBE" w14:textId="30362402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abc | tr abc ABC</w:t>
      </w:r>
    </w:p>
    <w:p w:rsidR="00944B20" w:rsidP="00944B20" w:rsidRDefault="00944B20" w14:paraId="28102357" w14:textId="52A34053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abc | tr c C</w:t>
      </w:r>
    </w:p>
    <w:p w:rsidR="00944B20" w:rsidP="00944B20" w:rsidRDefault="00944B20" w14:paraId="5BE7A1AB" w14:textId="5F25E298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abc | tr abc efg</w:t>
      </w:r>
    </w:p>
    <w:p w:rsidR="00944B20" w:rsidP="00441DCF" w:rsidRDefault="00944B20" w14:paraId="4B72D79B" w14:textId="12A2D094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="00944B20">
        <w:drawing>
          <wp:inline wp14:editId="758B6E56" wp14:anchorId="4A8011D5">
            <wp:extent cx="4572000" cy="1014984"/>
            <wp:effectExtent l="0" t="0" r="0" b="1270"/>
            <wp:docPr id="1363104797" name="Picture 19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9"/>
                    <pic:cNvPicPr/>
                  </pic:nvPicPr>
                  <pic:blipFill>
                    <a:blip r:embed="R610a8155a01e457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1014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4B20" w:rsidP="00944B20" w:rsidRDefault="00944B20" w14:paraId="0B286D0D" w14:textId="7E9CB51C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Note: as you can see the tr command is offering a map that can map a character to any other character.</w:t>
      </w:r>
    </w:p>
    <w:p w:rsidRPr="00CE02F1" w:rsidR="00415749" w:rsidP="00415749" w:rsidRDefault="00415749" w14:paraId="37B21BE8" w14:textId="77777777">
      <w:pPr>
        <w:rPr>
          <w:color w:val="000000" w:themeColor="text1"/>
          <w:sz w:val="22"/>
          <w:szCs w:val="22"/>
        </w:rPr>
      </w:pPr>
    </w:p>
    <w:p w:rsidRPr="005B7451" w:rsidR="00415749" w:rsidP="00415749" w:rsidRDefault="00944B20" w14:paraId="46E57403" w14:textId="68EF70FA">
      <w:pPr>
        <w:pStyle w:val="ListParagraph"/>
        <w:numPr>
          <w:ilvl w:val="0"/>
          <w:numId w:val="13"/>
        </w:numPr>
        <w:ind w:left="360"/>
      </w:pPr>
      <w:r>
        <w:rPr>
          <w:color w:val="000000" w:themeColor="text1"/>
          <w:sz w:val="22"/>
          <w:szCs w:val="22"/>
        </w:rPr>
        <w:lastRenderedPageBreak/>
        <w:t>Try this command to map a group of characters</w:t>
      </w:r>
      <w:r w:rsidR="00415749">
        <w:rPr>
          <w:color w:val="000000" w:themeColor="text1"/>
          <w:sz w:val="22"/>
          <w:szCs w:val="22"/>
        </w:rPr>
        <w:t>:</w:t>
      </w:r>
    </w:p>
    <w:p w:rsidR="005B7451" w:rsidP="005B7451" w:rsidRDefault="005B7451" w14:paraId="5CAA1FD6" w14:textId="77777777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“This is a full sentence.” | tr ‘a-z’ ‘A-Z’</w:t>
      </w:r>
    </w:p>
    <w:p w:rsidR="005B7451" w:rsidP="005B7451" w:rsidRDefault="005B7451" w14:paraId="05943315" w14:textId="77777777">
      <w:pPr>
        <w:pStyle w:val="ListParagraph"/>
        <w:ind w:left="360"/>
        <w:jc w:val="center"/>
      </w:pPr>
      <w:r w:rsidR="005B7451">
        <w:drawing>
          <wp:inline wp14:editId="16E599D7" wp14:anchorId="203CF24E">
            <wp:extent cx="4572000" cy="219456"/>
            <wp:effectExtent l="0" t="0" r="0" b="0"/>
            <wp:docPr id="366410215" name="Picture 20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0"/>
                    <pic:cNvPicPr/>
                  </pic:nvPicPr>
                  <pic:blipFill>
                    <a:blip r:embed="R9fb915732270476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219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6213C2" w:rsidR="005B7451" w:rsidP="005B7451" w:rsidRDefault="005B7451" w14:paraId="2178540B" w14:textId="59B364C4">
      <w:pPr>
        <w:pStyle w:val="ListParagraph"/>
        <w:ind w:left="360"/>
      </w:pPr>
      <w:r>
        <w:t>Note: please do not directly copy</w:t>
      </w:r>
      <w:r w:rsidR="00441DCF">
        <w:t xml:space="preserve"> the command</w:t>
      </w:r>
      <w:r>
        <w:t>.</w:t>
      </w:r>
    </w:p>
    <w:p w:rsidRPr="005B7451" w:rsidR="005B7451" w:rsidP="005B7451" w:rsidRDefault="005B7451" w14:paraId="44CE2107" w14:textId="77777777">
      <w:pPr>
        <w:pStyle w:val="ListParagraph"/>
        <w:ind w:left="360"/>
      </w:pPr>
    </w:p>
    <w:p w:rsidRPr="00441DCF" w:rsidR="005B7451" w:rsidP="00415749" w:rsidRDefault="005B7451" w14:paraId="0F32435B" w14:textId="44ECA757">
      <w:pPr>
        <w:pStyle w:val="ListParagraph"/>
        <w:numPr>
          <w:ilvl w:val="0"/>
          <w:numId w:val="13"/>
        </w:numPr>
        <w:ind w:left="360"/>
      </w:pPr>
      <w:r>
        <w:rPr>
          <w:color w:val="000000" w:themeColor="text1"/>
          <w:sz w:val="22"/>
          <w:szCs w:val="22"/>
        </w:rPr>
        <w:t xml:space="preserve">Sometimes, we want to compare two strings that have </w:t>
      </w:r>
      <w:r w:rsidR="0069440F">
        <w:rPr>
          <w:color w:val="000000" w:themeColor="text1"/>
          <w:sz w:val="22"/>
          <w:szCs w:val="22"/>
        </w:rPr>
        <w:t xml:space="preserve">the </w:t>
      </w:r>
      <w:r>
        <w:rPr>
          <w:color w:val="000000" w:themeColor="text1"/>
          <w:sz w:val="22"/>
          <w:szCs w:val="22"/>
        </w:rPr>
        <w:t>same charact</w:t>
      </w:r>
      <w:r w:rsidR="005B2D3E">
        <w:rPr>
          <w:color w:val="000000" w:themeColor="text1"/>
          <w:sz w:val="22"/>
          <w:szCs w:val="22"/>
        </w:rPr>
        <w:t>ers with</w:t>
      </w:r>
      <w:r>
        <w:rPr>
          <w:color w:val="000000" w:themeColor="text1"/>
          <w:sz w:val="22"/>
          <w:szCs w:val="22"/>
        </w:rPr>
        <w:t xml:space="preserve"> different cases</w:t>
      </w:r>
      <w:r w:rsidR="005B2D3E">
        <w:rPr>
          <w:color w:val="000000" w:themeColor="text1"/>
          <w:sz w:val="22"/>
          <w:szCs w:val="22"/>
        </w:rPr>
        <w:t xml:space="preserve">. </w:t>
      </w:r>
      <w:r w:rsidR="00441DCF">
        <w:rPr>
          <w:color w:val="000000" w:themeColor="text1"/>
          <w:sz w:val="22"/>
          <w:szCs w:val="22"/>
        </w:rPr>
        <w:t>We can convert both strings to uppercase and compare them. Try it by typing the following commands:</w:t>
      </w:r>
    </w:p>
    <w:p w:rsidR="00441DCF" w:rsidP="00441DCF" w:rsidRDefault="00441DCF" w14:paraId="157CD4E4" w14:textId="4DAE0A21">
      <w:pPr>
        <w:ind w:left="360"/>
      </w:pPr>
      <w:r>
        <w:t>&gt;&gt;&gt; str1=abc</w:t>
      </w:r>
    </w:p>
    <w:p w:rsidR="00441DCF" w:rsidP="00441DCF" w:rsidRDefault="00441DCF" w14:paraId="28C763CA" w14:textId="250E4ABC">
      <w:pPr>
        <w:ind w:left="360"/>
      </w:pPr>
      <w:r>
        <w:t>&gt;&gt;&gt; str2=aBc</w:t>
      </w:r>
    </w:p>
    <w:p w:rsidR="00441DCF" w:rsidP="00441DCF" w:rsidRDefault="00441DCF" w14:paraId="3055CBAA" w14:textId="4AF6BBC7">
      <w:pPr>
        <w:ind w:left="360"/>
      </w:pPr>
      <w:r>
        <w:t xml:space="preserve">&gt;&gt;&gt; </w:t>
      </w:r>
      <w:r w:rsidRPr="00441DCF">
        <w:t>[[ $str1 == $str</w:t>
      </w:r>
      <w:proofErr w:type="gramStart"/>
      <w:r w:rsidRPr="00441DCF">
        <w:t>2 ]</w:t>
      </w:r>
      <w:proofErr w:type="gramEnd"/>
      <w:r w:rsidRPr="00441DCF">
        <w:t>] &amp;&amp; echo equal || echo "Not equal"</w:t>
      </w:r>
    </w:p>
    <w:p w:rsidR="00441DCF" w:rsidP="00441DCF" w:rsidRDefault="00441DCF" w14:paraId="768EAAB7" w14:textId="7DABDF35">
      <w:pPr>
        <w:ind w:left="360"/>
        <w:jc w:val="center"/>
      </w:pPr>
      <w:r w:rsidR="00441DCF">
        <w:drawing>
          <wp:inline wp14:editId="39B462C9" wp14:anchorId="1F153B11">
            <wp:extent cx="4572000" cy="448056"/>
            <wp:effectExtent l="0" t="0" r="0" b="0"/>
            <wp:docPr id="544498561" name="Picture 4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4"/>
                    <pic:cNvPicPr/>
                  </pic:nvPicPr>
                  <pic:blipFill>
                    <a:blip r:embed="R14891fb494724a2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448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1DCF" w:rsidP="00441DCF" w:rsidRDefault="00441DCF" w14:paraId="459EDD44" w14:textId="6C0BC132">
      <w:pPr>
        <w:ind w:left="360"/>
      </w:pPr>
      <w:r>
        <w:t xml:space="preserve">The result shows they are not equal since we have different </w:t>
      </w:r>
      <w:r w:rsidR="002F73EF">
        <w:t>cases for the letter b.</w:t>
      </w:r>
    </w:p>
    <w:p w:rsidR="002F73EF" w:rsidP="00441DCF" w:rsidRDefault="002F73EF" w14:paraId="19FF991F" w14:textId="1C960907">
      <w:pPr>
        <w:ind w:left="360"/>
      </w:pPr>
      <w:r>
        <w:t>Use the following commands to overcome this:</w:t>
      </w:r>
    </w:p>
    <w:p w:rsidR="002F73EF" w:rsidP="00441DCF" w:rsidRDefault="002F73EF" w14:paraId="42E51C3F" w14:textId="745EA0BB">
      <w:pPr>
        <w:ind w:left="360"/>
      </w:pPr>
      <w:r>
        <w:t xml:space="preserve">&gt;&gt;&gt; </w:t>
      </w:r>
      <w:r w:rsidRPr="002F73EF">
        <w:t>[[ ${str1^^} == ${str2^^</w:t>
      </w:r>
      <w:proofErr w:type="gramStart"/>
      <w:r w:rsidRPr="002F73EF">
        <w:t>} ]</w:t>
      </w:r>
      <w:proofErr w:type="gramEnd"/>
      <w:r w:rsidRPr="002F73EF">
        <w:t>] &amp;&amp; echo equal || echo "Not equal"</w:t>
      </w:r>
    </w:p>
    <w:p w:rsidR="00441DCF" w:rsidP="002F73EF" w:rsidRDefault="002F73EF" w14:paraId="7DD982F7" w14:textId="6A5F8BD7">
      <w:pPr>
        <w:jc w:val="center"/>
      </w:pPr>
      <w:r w:rsidR="002F73EF">
        <w:drawing>
          <wp:inline wp14:editId="30A161C8" wp14:anchorId="167A1B82">
            <wp:extent cx="4648202" cy="203200"/>
            <wp:effectExtent l="0" t="0" r="0" b="0"/>
            <wp:docPr id="307861202" name="Picture 6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6"/>
                    <pic:cNvPicPr/>
                  </pic:nvPicPr>
                  <pic:blipFill>
                    <a:blip r:embed="Rd4453a0fcbc04f5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648202" cy="20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5931" w:rsidP="00D9033F" w:rsidRDefault="008F5931" w14:paraId="026C3B18" w14:textId="6AD4AC97"/>
    <w:p w:rsidR="00415749" w:rsidP="00D9033F" w:rsidRDefault="00415749" w14:paraId="7BEE1BEE" w14:textId="78B27C0F"/>
    <w:p w:rsidRPr="00E9010F" w:rsidR="00415749" w:rsidP="00415749" w:rsidRDefault="00F738E4" w14:paraId="3E6EB1CC" w14:textId="047C980E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 xml:space="preserve">Insert </w:t>
      </w:r>
      <w:r w:rsidR="000530B5">
        <w:rPr>
          <w:b/>
          <w:bCs/>
          <w:sz w:val="22"/>
          <w:szCs w:val="22"/>
        </w:rPr>
        <w:t>characters in a string</w:t>
      </w:r>
    </w:p>
    <w:p w:rsidR="00415749" w:rsidP="00415749" w:rsidRDefault="000530B5" w14:paraId="37A7BC3F" w14:textId="2BBE0FFB">
      <w:pPr>
        <w:pStyle w:val="ListParagraph"/>
        <w:numPr>
          <w:ilvl w:val="0"/>
          <w:numId w:val="14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In order to perform the insertion, we have to separate the original string to the left and right part. Try this by typing the following commands:</w:t>
      </w:r>
    </w:p>
    <w:p w:rsidR="000530B5" w:rsidP="000530B5" w:rsidRDefault="000530B5" w14:paraId="3577CEC0" w14:textId="330A7271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str1=abcd</w:t>
      </w:r>
    </w:p>
    <w:p w:rsidR="000530B5" w:rsidP="000530B5" w:rsidRDefault="000530B5" w14:paraId="4294C310" w14:textId="2A1563F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{str1:0:2}</w:t>
      </w:r>
    </w:p>
    <w:p w:rsidR="000530B5" w:rsidP="000530B5" w:rsidRDefault="000530B5" w14:paraId="11A85019" w14:textId="32D530D5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{str</w:t>
      </w:r>
      <w:r w:rsidR="00B02FA4">
        <w:rPr>
          <w:color w:val="000000" w:themeColor="text1"/>
          <w:sz w:val="22"/>
          <w:szCs w:val="22"/>
        </w:rPr>
        <w:t>1</w:t>
      </w:r>
      <w:r>
        <w:rPr>
          <w:color w:val="000000" w:themeColor="text1"/>
          <w:sz w:val="22"/>
          <w:szCs w:val="22"/>
        </w:rPr>
        <w:t>:2}</w:t>
      </w:r>
    </w:p>
    <w:p w:rsidR="000530B5" w:rsidP="000530B5" w:rsidRDefault="000530B5" w14:paraId="0AE62191" w14:textId="5276C8B1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="000530B5">
        <w:drawing>
          <wp:inline wp14:editId="190B9952" wp14:anchorId="31FE21D7">
            <wp:extent cx="4572000" cy="932688"/>
            <wp:effectExtent l="0" t="0" r="0" b="0"/>
            <wp:docPr id="131319459" name="Picture 8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8"/>
                    <pic:cNvPicPr/>
                  </pic:nvPicPr>
                  <pic:blipFill>
                    <a:blip r:embed="Rff89cf3f3b33487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932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CE02F1" w:rsidR="00415749" w:rsidP="00415749" w:rsidRDefault="00415749" w14:paraId="38ED8E42" w14:textId="77777777">
      <w:pPr>
        <w:rPr>
          <w:color w:val="000000" w:themeColor="text1"/>
          <w:sz w:val="22"/>
          <w:szCs w:val="22"/>
        </w:rPr>
      </w:pPr>
    </w:p>
    <w:p w:rsidRPr="00682DFC" w:rsidR="00415749" w:rsidP="00415749" w:rsidRDefault="000530B5" w14:paraId="0C775DDC" w14:textId="27D1D9CA">
      <w:pPr>
        <w:pStyle w:val="ListParagraph"/>
        <w:numPr>
          <w:ilvl w:val="0"/>
          <w:numId w:val="14"/>
        </w:numPr>
        <w:ind w:left="360"/>
      </w:pPr>
      <w:r>
        <w:rPr>
          <w:color w:val="000000" w:themeColor="text1"/>
          <w:sz w:val="22"/>
          <w:szCs w:val="22"/>
        </w:rPr>
        <w:t>Now we can use this approach to make an insert function. Create a script file by typing the following command:</w:t>
      </w:r>
    </w:p>
    <w:p w:rsidRPr="006213C2" w:rsidR="00415749" w:rsidP="000530B5" w:rsidRDefault="00415749" w14:paraId="0F311653" w14:textId="37BF1A0F">
      <w:pPr>
        <w:pStyle w:val="ListParagraph"/>
        <w:ind w:left="360"/>
      </w:pPr>
      <w:r>
        <w:rPr>
          <w:color w:val="000000" w:themeColor="text1"/>
          <w:sz w:val="22"/>
          <w:szCs w:val="22"/>
        </w:rPr>
        <w:t xml:space="preserve">&gt;&gt;&gt; </w:t>
      </w:r>
      <w:r w:rsidR="000530B5">
        <w:rPr>
          <w:color w:val="000000" w:themeColor="text1"/>
          <w:sz w:val="22"/>
          <w:szCs w:val="22"/>
        </w:rPr>
        <w:t>nano Insert.sh</w:t>
      </w:r>
    </w:p>
    <w:p w:rsidR="00415749" w:rsidP="00415749" w:rsidRDefault="00415749" w14:paraId="693221DA" w14:textId="77777777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:rsidRPr="002E45DE" w:rsidR="00415749" w:rsidP="00415749" w:rsidRDefault="000530B5" w14:paraId="43498EC6" w14:textId="53318201">
      <w:pPr>
        <w:pStyle w:val="ListParagraph"/>
        <w:numPr>
          <w:ilvl w:val="0"/>
          <w:numId w:val="14"/>
        </w:numPr>
        <w:ind w:left="360"/>
      </w:pPr>
      <w:r>
        <w:rPr>
          <w:color w:val="000000" w:themeColor="text1"/>
          <w:sz w:val="22"/>
          <w:szCs w:val="22"/>
        </w:rPr>
        <w:t>Type the following script in the file</w:t>
      </w:r>
      <w:r w:rsidR="00415749">
        <w:rPr>
          <w:color w:val="000000" w:themeColor="text1"/>
          <w:sz w:val="22"/>
          <w:szCs w:val="22"/>
        </w:rPr>
        <w:t>:</w:t>
      </w:r>
    </w:p>
    <w:p w:rsidR="00415749" w:rsidP="00415749" w:rsidRDefault="000530B5" w14:paraId="5C059C5A" w14:textId="4028696C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="000530B5">
        <w:drawing>
          <wp:inline wp14:editId="7210C476" wp14:anchorId="69613497">
            <wp:extent cx="4572000" cy="1389888"/>
            <wp:effectExtent l="0" t="0" r="0" b="1270"/>
            <wp:docPr id="2032068876" name="Picture 10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0"/>
                    <pic:cNvPicPr/>
                  </pic:nvPicPr>
                  <pic:blipFill>
                    <a:blip r:embed="Rebf76447569d4c8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1389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B2142" w:rsidR="00415749" w:rsidP="00415749" w:rsidRDefault="00415749" w14:paraId="5E4C1052" w14:textId="77777777">
      <w:pPr>
        <w:pStyle w:val="ListParagraph"/>
        <w:ind w:left="360"/>
      </w:pPr>
    </w:p>
    <w:p w:rsidRPr="007975B4" w:rsidR="00415749" w:rsidP="00415749" w:rsidRDefault="000530B5" w14:paraId="271AFBA6" w14:textId="0AECBB73">
      <w:pPr>
        <w:pStyle w:val="ListParagraph"/>
        <w:numPr>
          <w:ilvl w:val="0"/>
          <w:numId w:val="14"/>
        </w:numPr>
        <w:ind w:left="360"/>
      </w:pPr>
      <w:r>
        <w:rPr>
          <w:color w:val="000000" w:themeColor="text1"/>
          <w:sz w:val="22"/>
          <w:szCs w:val="22"/>
        </w:rPr>
        <w:t>Hit the control + x key to quit and save the file</w:t>
      </w:r>
      <w:r w:rsidR="00415749">
        <w:rPr>
          <w:color w:val="000000" w:themeColor="text1"/>
          <w:sz w:val="22"/>
          <w:szCs w:val="22"/>
        </w:rPr>
        <w:t>:</w:t>
      </w:r>
    </w:p>
    <w:p w:rsidRPr="002B2142" w:rsidR="00415749" w:rsidP="00415749" w:rsidRDefault="00415749" w14:paraId="176893EB" w14:textId="77777777"/>
    <w:p w:rsidRPr="00BA09F4" w:rsidR="00415749" w:rsidP="00415749" w:rsidRDefault="000530B5" w14:paraId="21FF5D63" w14:textId="3248C5BE">
      <w:pPr>
        <w:pStyle w:val="ListParagraph"/>
        <w:numPr>
          <w:ilvl w:val="0"/>
          <w:numId w:val="14"/>
        </w:numPr>
        <w:ind w:left="360"/>
      </w:pPr>
      <w:r>
        <w:rPr>
          <w:color w:val="000000" w:themeColor="text1"/>
          <w:sz w:val="22"/>
          <w:szCs w:val="22"/>
        </w:rPr>
        <w:t>Test the following commands to test the new function</w:t>
      </w:r>
      <w:r w:rsidR="00415749">
        <w:rPr>
          <w:color w:val="000000" w:themeColor="text1"/>
          <w:sz w:val="22"/>
          <w:szCs w:val="22"/>
        </w:rPr>
        <w:t>:</w:t>
      </w:r>
    </w:p>
    <w:p w:rsidR="00415749" w:rsidP="00415749" w:rsidRDefault="00415749" w14:paraId="5CAE6F96" w14:textId="56CC05FE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lastRenderedPageBreak/>
        <w:t xml:space="preserve">&gt;&gt;&gt; </w:t>
      </w:r>
      <w:r w:rsidR="000530B5">
        <w:rPr>
          <w:color w:val="000000" w:themeColor="text1"/>
          <w:sz w:val="22"/>
          <w:szCs w:val="22"/>
        </w:rPr>
        <w:t>. Insert.sh</w:t>
      </w:r>
    </w:p>
    <w:p w:rsidR="000530B5" w:rsidP="00415749" w:rsidRDefault="000530B5" w14:paraId="6C0ED017" w14:textId="2C8B5C09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insert Hllo e 2</w:t>
      </w:r>
    </w:p>
    <w:p w:rsidR="000530B5" w:rsidP="000530B5" w:rsidRDefault="000530B5" w14:paraId="79568EFF" w14:textId="5160E724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="000530B5">
        <w:drawing>
          <wp:inline wp14:editId="7E9F20AF" wp14:anchorId="0D9036A9">
            <wp:extent cx="4572000" cy="566928"/>
            <wp:effectExtent l="0" t="0" r="0" b="5080"/>
            <wp:docPr id="536935988" name="Picture 1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1"/>
                    <pic:cNvPicPr/>
                  </pic:nvPicPr>
                  <pic:blipFill>
                    <a:blip r:embed="R4fac3abfd98a4a6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566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5749" w:rsidP="00D9033F" w:rsidRDefault="00415749" w14:paraId="724E3C5D" w14:textId="483E9F10"/>
    <w:p w:rsidR="005C0833" w:rsidP="00D9033F" w:rsidRDefault="005C0833" w14:paraId="2568FD42" w14:textId="47C89BA7"/>
    <w:p w:rsidRPr="00E9010F" w:rsidR="005C0833" w:rsidP="005C0833" w:rsidRDefault="00BF7F64" w14:paraId="317B3244" w14:textId="618FEB07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Trim unwanted characters</w:t>
      </w:r>
    </w:p>
    <w:p w:rsidR="005C0833" w:rsidP="005C0833" w:rsidRDefault="00BF7F64" w14:paraId="5E441778" w14:textId="163A3061">
      <w:pPr>
        <w:pStyle w:val="ListParagraph"/>
        <w:numPr>
          <w:ilvl w:val="0"/>
          <w:numId w:val="15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Type the following command to create a trim script:</w:t>
      </w:r>
    </w:p>
    <w:p w:rsidR="00BF7F64" w:rsidP="00BF7F64" w:rsidRDefault="00BF7F64" w14:paraId="515EAA51" w14:textId="63FCC953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nano Trim.sh</w:t>
      </w:r>
    </w:p>
    <w:p w:rsidRPr="00CE02F1" w:rsidR="005C0833" w:rsidP="005C0833" w:rsidRDefault="005C0833" w14:paraId="75453C58" w14:textId="77777777">
      <w:pPr>
        <w:rPr>
          <w:color w:val="000000" w:themeColor="text1"/>
          <w:sz w:val="22"/>
          <w:szCs w:val="22"/>
        </w:rPr>
      </w:pPr>
    </w:p>
    <w:p w:rsidRPr="00BF7F64" w:rsidR="005C0833" w:rsidP="005C0833" w:rsidRDefault="00BF7F64" w14:paraId="7C28EF6E" w14:textId="5C6B9CD5">
      <w:pPr>
        <w:pStyle w:val="ListParagraph"/>
        <w:numPr>
          <w:ilvl w:val="0"/>
          <w:numId w:val="15"/>
        </w:numPr>
        <w:ind w:left="360"/>
      </w:pPr>
      <w:r>
        <w:rPr>
          <w:color w:val="000000" w:themeColor="text1"/>
          <w:sz w:val="22"/>
          <w:szCs w:val="22"/>
        </w:rPr>
        <w:t>Type the following script in the file</w:t>
      </w:r>
      <w:r w:rsidR="005C0833">
        <w:rPr>
          <w:color w:val="000000" w:themeColor="text1"/>
          <w:sz w:val="22"/>
          <w:szCs w:val="22"/>
        </w:rPr>
        <w:t>:</w:t>
      </w:r>
    </w:p>
    <w:p w:rsidR="00BF7F64" w:rsidP="00BF7F64" w:rsidRDefault="00BF7F64" w14:paraId="276C7F75" w14:textId="07C7212F">
      <w:pPr>
        <w:jc w:val="center"/>
      </w:pPr>
      <w:r w:rsidR="00BF7F64">
        <w:drawing>
          <wp:inline wp14:editId="031F8355" wp14:anchorId="7D50AF8F">
            <wp:extent cx="4572000" cy="2020824"/>
            <wp:effectExtent l="0" t="0" r="0" b="0"/>
            <wp:docPr id="995158939" name="Picture 2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1"/>
                    <pic:cNvPicPr/>
                  </pic:nvPicPr>
                  <pic:blipFill>
                    <a:blip r:embed="Rf1772aa62845425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2020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F7F64" w:rsidR="00BF7F64" w:rsidP="00BF7F64" w:rsidRDefault="00BF7F64" w14:paraId="2DDA5F17" w14:textId="77777777"/>
    <w:p w:rsidRPr="00682DFC" w:rsidR="00BF7F64" w:rsidP="005C0833" w:rsidRDefault="00BF7F64" w14:paraId="50A4D49B" w14:textId="2DBC69AA">
      <w:pPr>
        <w:pStyle w:val="ListParagraph"/>
        <w:numPr>
          <w:ilvl w:val="0"/>
          <w:numId w:val="15"/>
        </w:numPr>
        <w:ind w:left="360"/>
      </w:pPr>
      <w:r>
        <w:rPr>
          <w:color w:val="000000" w:themeColor="text1"/>
          <w:sz w:val="22"/>
          <w:szCs w:val="22"/>
        </w:rPr>
        <w:t>Hit the control + x key to quit and save the file.</w:t>
      </w:r>
    </w:p>
    <w:p w:rsidRPr="00BF7F64" w:rsidR="00BF7F64" w:rsidP="00BF7F64" w:rsidRDefault="00BF7F64" w14:paraId="3ED10B16" w14:textId="77777777">
      <w:pPr>
        <w:rPr>
          <w:color w:val="000000" w:themeColor="text1"/>
          <w:sz w:val="22"/>
          <w:szCs w:val="22"/>
        </w:rPr>
      </w:pPr>
    </w:p>
    <w:p w:rsidRPr="002E45DE" w:rsidR="005C0833" w:rsidP="005C0833" w:rsidRDefault="005C0833" w14:paraId="418397FC" w14:textId="77777777">
      <w:pPr>
        <w:pStyle w:val="ListParagraph"/>
        <w:numPr>
          <w:ilvl w:val="0"/>
          <w:numId w:val="15"/>
        </w:numPr>
        <w:ind w:left="360"/>
      </w:pPr>
      <w:r>
        <w:rPr>
          <w:color w:val="000000" w:themeColor="text1"/>
          <w:sz w:val="22"/>
          <w:szCs w:val="22"/>
        </w:rPr>
        <w:t>Test the script by typing follow commands:</w:t>
      </w:r>
    </w:p>
    <w:p w:rsidR="005C0833" w:rsidP="005C0833" w:rsidRDefault="005C0833" w14:paraId="706A734A" w14:textId="6B3E3930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BF7F64">
        <w:rPr>
          <w:color w:val="000000" w:themeColor="text1"/>
          <w:sz w:val="22"/>
          <w:szCs w:val="22"/>
        </w:rPr>
        <w:t>. Trim.sh</w:t>
      </w:r>
    </w:p>
    <w:p w:rsidR="00BF7F64" w:rsidP="005C0833" w:rsidRDefault="00BF7F64" w14:paraId="4D24E0A5" w14:textId="50280B2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trim 0000213.43000 0</w:t>
      </w:r>
    </w:p>
    <w:p w:rsidR="005C0833" w:rsidP="005C0833" w:rsidRDefault="00BF7F64" w14:paraId="3ED5C86E" w14:textId="18C42758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="00BF7F64">
        <w:drawing>
          <wp:inline wp14:editId="37F440BD" wp14:anchorId="3826296B">
            <wp:extent cx="4572000" cy="484632"/>
            <wp:effectExtent l="0" t="0" r="0" b="0"/>
            <wp:docPr id="1856729689" name="Picture 1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2"/>
                    <pic:cNvPicPr/>
                  </pic:nvPicPr>
                  <pic:blipFill>
                    <a:blip r:embed="R23a231d4e26e4d1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484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B2142" w:rsidR="005C0833" w:rsidP="005C0833" w:rsidRDefault="005C0833" w14:paraId="2A770931" w14:textId="77777777">
      <w:pPr>
        <w:pStyle w:val="ListParagraph"/>
        <w:ind w:left="360"/>
      </w:pPr>
    </w:p>
    <w:p w:rsidR="009517F4" w:rsidP="009517F4" w:rsidRDefault="009517F4" w14:paraId="095FF05E" w14:textId="2B925BE4"/>
    <w:p w:rsidR="00C14CF8" w:rsidP="00C14CF8" w:rsidRDefault="00C14CF8" w14:paraId="635B7E42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Push your work to GitHub</w:t>
      </w:r>
      <w:r>
        <w:rPr>
          <w:rStyle w:val="eop"/>
          <w:sz w:val="22"/>
          <w:szCs w:val="22"/>
        </w:rPr>
        <w:t> </w:t>
      </w:r>
    </w:p>
    <w:p w:rsidR="00C14CF8" w:rsidP="00C14CF8" w:rsidRDefault="00C14CF8" w14:paraId="480793ED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22"/>
          <w:szCs w:val="22"/>
        </w:rPr>
        <w:t> </w:t>
      </w:r>
    </w:p>
    <w:p w:rsidR="00C14CF8" w:rsidP="00C14CF8" w:rsidRDefault="00C14CF8" w14:paraId="65C2BECA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color w:val="000000"/>
          <w:sz w:val="22"/>
          <w:szCs w:val="22"/>
        </w:rPr>
        <w:t>Run the following commands to push your work to the GitHub repository:</w:t>
      </w:r>
      <w:r>
        <w:rPr>
          <w:rStyle w:val="eop"/>
          <w:sz w:val="22"/>
          <w:szCs w:val="22"/>
        </w:rPr>
        <w:t> </w:t>
      </w:r>
    </w:p>
    <w:p w:rsidR="00C14CF8" w:rsidP="0069440F" w:rsidRDefault="00C14CF8" w14:paraId="7B1E4776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color w:val="000000"/>
          <w:sz w:val="22"/>
          <w:szCs w:val="22"/>
        </w:rPr>
        <w:t>&gt;&gt;&gt; git </w:t>
      </w:r>
      <w:proofErr w:type="gramStart"/>
      <w:r>
        <w:rPr>
          <w:rStyle w:val="contextualspellingandgrammarerror"/>
          <w:color w:val="000000"/>
          <w:sz w:val="22"/>
          <w:szCs w:val="22"/>
        </w:rPr>
        <w:t>add .</w:t>
      </w:r>
      <w:proofErr w:type="gramEnd"/>
      <w:r>
        <w:rPr>
          <w:rStyle w:val="eop"/>
          <w:sz w:val="22"/>
          <w:szCs w:val="22"/>
        </w:rPr>
        <w:t> </w:t>
      </w:r>
    </w:p>
    <w:p w:rsidR="00C14CF8" w:rsidP="234BD11C" w:rsidRDefault="00C14CF8" w14:paraId="53A87247" w14:textId="078878E7">
      <w:pPr>
        <w:pStyle w:val="paragraph"/>
        <w:spacing w:before="0" w:beforeAutospacing="off" w:after="0" w:afterAutospacing="off"/>
        <w:textAlignment w:val="baseline"/>
        <w:rPr>
          <w:rFonts w:ascii="Segoe UI" w:hAnsi="Segoe UI" w:cs="Segoe UI"/>
          <w:sz w:val="18"/>
          <w:szCs w:val="18"/>
        </w:rPr>
      </w:pPr>
      <w:r w:rsidRPr="234BD11C" w:rsidR="00C14CF8">
        <w:rPr>
          <w:rStyle w:val="normaltextrun"/>
          <w:color w:val="000000" w:themeColor="text1" w:themeTint="FF" w:themeShade="FF"/>
          <w:sz w:val="22"/>
          <w:szCs w:val="22"/>
        </w:rPr>
        <w:t>&gt;&gt;&gt; git </w:t>
      </w:r>
      <w:r w:rsidRPr="234BD11C" w:rsidR="00C14CF8">
        <w:rPr>
          <w:rStyle w:val="contextualspellingandgrammarerror"/>
          <w:color w:val="000000" w:themeColor="text1" w:themeTint="FF" w:themeShade="FF"/>
          <w:sz w:val="22"/>
          <w:szCs w:val="22"/>
        </w:rPr>
        <w:t>commit -</w:t>
      </w:r>
      <w:r w:rsidRPr="234BD11C" w:rsidR="00C14CF8">
        <w:rPr>
          <w:rStyle w:val="normaltextrun"/>
          <w:color w:val="000000" w:themeColor="text1" w:themeTint="FF" w:themeShade="FF"/>
          <w:sz w:val="22"/>
          <w:szCs w:val="22"/>
        </w:rPr>
        <w:t>m “</w:t>
      </w:r>
      <w:r w:rsidRPr="234BD11C" w:rsidR="008866C1">
        <w:rPr>
          <w:rStyle w:val="normaltextrun"/>
          <w:color w:val="000000" w:themeColor="text1" w:themeTint="FF" w:themeShade="FF"/>
          <w:sz w:val="22"/>
          <w:szCs w:val="22"/>
        </w:rPr>
        <w:t>Submission</w:t>
      </w:r>
      <w:r w:rsidRPr="234BD11C" w:rsidR="00C14CF8">
        <w:rPr>
          <w:rStyle w:val="normaltextrun"/>
          <w:color w:val="000000" w:themeColor="text1" w:themeTint="FF" w:themeShade="FF"/>
          <w:sz w:val="22"/>
          <w:szCs w:val="22"/>
        </w:rPr>
        <w:t xml:space="preserve"> for Module </w:t>
      </w:r>
      <w:r w:rsidRPr="234BD11C" w:rsidR="0BD7B63D">
        <w:rPr>
          <w:rStyle w:val="normaltextrun"/>
          <w:color w:val="000000" w:themeColor="text1" w:themeTint="FF" w:themeShade="FF"/>
          <w:sz w:val="22"/>
          <w:szCs w:val="22"/>
        </w:rPr>
        <w:t>9</w:t>
      </w:r>
      <w:r w:rsidRPr="234BD11C" w:rsidR="00C14CF8">
        <w:rPr>
          <w:rStyle w:val="normaltextrun"/>
          <w:color w:val="000000" w:themeColor="text1" w:themeTint="FF" w:themeShade="FF"/>
          <w:sz w:val="22"/>
          <w:szCs w:val="22"/>
        </w:rPr>
        <w:t>”</w:t>
      </w:r>
      <w:r w:rsidRPr="234BD11C" w:rsidR="00C14CF8">
        <w:rPr>
          <w:rStyle w:val="eop"/>
          <w:sz w:val="22"/>
          <w:szCs w:val="22"/>
        </w:rPr>
        <w:t> </w:t>
      </w:r>
    </w:p>
    <w:p w:rsidR="00C14CF8" w:rsidP="00C14CF8" w:rsidRDefault="00C14CF8" w14:paraId="0034E3BD" w14:textId="407B467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color w:val="000000"/>
          <w:sz w:val="22"/>
          <w:szCs w:val="22"/>
        </w:rPr>
        <w:t>&gt;&gt;&gt; git push origin YOUR</w:t>
      </w:r>
      <w:r w:rsidR="008866C1">
        <w:rPr>
          <w:rStyle w:val="normaltextrun"/>
          <w:color w:val="000000"/>
          <w:sz w:val="22"/>
          <w:szCs w:val="22"/>
        </w:rPr>
        <w:t>_</w:t>
      </w:r>
      <w:r>
        <w:rPr>
          <w:rStyle w:val="normaltextrun"/>
          <w:color w:val="000000"/>
          <w:sz w:val="22"/>
          <w:szCs w:val="22"/>
        </w:rPr>
        <w:t>BRANCH</w:t>
      </w:r>
      <w:r w:rsidR="008866C1">
        <w:rPr>
          <w:rStyle w:val="normaltextrun"/>
          <w:color w:val="000000"/>
          <w:sz w:val="22"/>
          <w:szCs w:val="22"/>
        </w:rPr>
        <w:t>_</w:t>
      </w:r>
      <w:r>
        <w:rPr>
          <w:rStyle w:val="normaltextrun"/>
          <w:color w:val="000000"/>
          <w:sz w:val="22"/>
          <w:szCs w:val="22"/>
        </w:rPr>
        <w:t>NAME</w:t>
      </w:r>
      <w:r>
        <w:rPr>
          <w:rStyle w:val="eop"/>
          <w:sz w:val="22"/>
          <w:szCs w:val="22"/>
        </w:rPr>
        <w:t> </w:t>
      </w:r>
    </w:p>
    <w:p w:rsidR="00C14CF8" w:rsidP="00C14CF8" w:rsidRDefault="00C14CF8" w14:paraId="08118A41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22"/>
          <w:szCs w:val="22"/>
        </w:rPr>
        <w:t> </w:t>
      </w:r>
    </w:p>
    <w:p w:rsidR="00C14CF8" w:rsidP="00C14CF8" w:rsidRDefault="00C14CF8" w14:paraId="23F182C2" w14:textId="52D3A36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color w:val="000000"/>
          <w:sz w:val="22"/>
          <w:szCs w:val="22"/>
        </w:rPr>
        <w:t>Note: you should change the YOUR</w:t>
      </w:r>
      <w:r w:rsidR="008866C1">
        <w:rPr>
          <w:rStyle w:val="normaltextrun"/>
          <w:color w:val="000000"/>
          <w:sz w:val="22"/>
          <w:szCs w:val="22"/>
        </w:rPr>
        <w:t>_</w:t>
      </w:r>
      <w:r>
        <w:rPr>
          <w:rStyle w:val="normaltextrun"/>
          <w:color w:val="000000"/>
          <w:sz w:val="22"/>
          <w:szCs w:val="22"/>
        </w:rPr>
        <w:t>BRANCH</w:t>
      </w:r>
      <w:r w:rsidR="008866C1">
        <w:rPr>
          <w:rStyle w:val="normaltextrun"/>
          <w:color w:val="000000"/>
          <w:sz w:val="22"/>
          <w:szCs w:val="22"/>
        </w:rPr>
        <w:t>_</w:t>
      </w:r>
      <w:r>
        <w:rPr>
          <w:rStyle w:val="normaltextrun"/>
          <w:color w:val="000000"/>
          <w:sz w:val="22"/>
          <w:szCs w:val="22"/>
        </w:rPr>
        <w:t>NAME to your own branch name. It should be </w:t>
      </w:r>
      <w:r>
        <w:rPr>
          <w:rStyle w:val="spellingerror"/>
          <w:color w:val="000000"/>
          <w:sz w:val="22"/>
          <w:szCs w:val="22"/>
        </w:rPr>
        <w:t>firstname-lastname</w:t>
      </w:r>
      <w:r w:rsidR="008866C1">
        <w:rPr>
          <w:rStyle w:val="spellingerror"/>
          <w:color w:val="000000"/>
          <w:sz w:val="22"/>
          <w:szCs w:val="22"/>
        </w:rPr>
        <w:t xml:space="preserve"> (e.g. maria-gracia)</w:t>
      </w:r>
      <w:r>
        <w:rPr>
          <w:rStyle w:val="normaltextrun"/>
          <w:color w:val="000000"/>
          <w:sz w:val="22"/>
          <w:szCs w:val="22"/>
        </w:rPr>
        <w:t>.</w:t>
      </w:r>
      <w:r>
        <w:rPr>
          <w:rStyle w:val="eop"/>
          <w:sz w:val="22"/>
          <w:szCs w:val="22"/>
        </w:rPr>
        <w:t> </w:t>
      </w:r>
    </w:p>
    <w:p w:rsidR="00C14CF8" w:rsidP="00C14CF8" w:rsidRDefault="00C14CF8" w14:paraId="0332159A" w14:textId="3F941CE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color w:val="000000"/>
          <w:sz w:val="22"/>
          <w:szCs w:val="22"/>
        </w:rPr>
        <w:t>If you cannot remember, run the command </w:t>
      </w:r>
      <w:r w:rsidR="008866C1">
        <w:rPr>
          <w:rStyle w:val="normaltextrun"/>
          <w:color w:val="000000"/>
          <w:sz w:val="22"/>
          <w:szCs w:val="22"/>
        </w:rPr>
        <w:t>“</w:t>
      </w:r>
      <w:r>
        <w:rPr>
          <w:rStyle w:val="normaltextrun"/>
          <w:color w:val="000000"/>
          <w:sz w:val="22"/>
          <w:szCs w:val="22"/>
        </w:rPr>
        <w:t>git status</w:t>
      </w:r>
      <w:r w:rsidR="008866C1">
        <w:rPr>
          <w:rStyle w:val="normaltextrun"/>
          <w:color w:val="000000"/>
          <w:sz w:val="22"/>
          <w:szCs w:val="22"/>
        </w:rPr>
        <w:t>”</w:t>
      </w:r>
      <w:r>
        <w:rPr>
          <w:rStyle w:val="normaltextrun"/>
          <w:color w:val="000000"/>
          <w:sz w:val="22"/>
          <w:szCs w:val="22"/>
        </w:rPr>
        <w:t xml:space="preserve"> to check.</w:t>
      </w:r>
      <w:r>
        <w:rPr>
          <w:rStyle w:val="eop"/>
          <w:sz w:val="22"/>
          <w:szCs w:val="22"/>
        </w:rPr>
        <w:t> </w:t>
      </w:r>
    </w:p>
    <w:p w:rsidRPr="00C25900" w:rsidR="00C14CF8" w:rsidP="009517F4" w:rsidRDefault="00C14CF8" w14:paraId="28DC0090" w14:textId="77777777"/>
    <w:sectPr w:rsidRPr="00C25900" w:rsidR="00C14CF8" w:rsidSect="008A3E8A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2240" w:h="15840" w:orient="portrait" w:code="1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B476B" w:rsidRDefault="00EB476B" w14:paraId="6D4215A4" w14:textId="77777777">
      <w:r>
        <w:separator/>
      </w:r>
    </w:p>
  </w:endnote>
  <w:endnote w:type="continuationSeparator" w:id="0">
    <w:p w:rsidR="00EB476B" w:rsidRDefault="00EB476B" w14:paraId="44E7BDCA" w14:textId="77777777">
      <w:r>
        <w:continuationSeparator/>
      </w:r>
    </w:p>
  </w:endnote>
  <w:endnote w:type="continuationNotice" w:id="1">
    <w:p w:rsidR="00EB476B" w:rsidRDefault="00EB476B" w14:paraId="16348918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0FF3" w:rsidRDefault="00970FF3" w14:paraId="0D55F4E0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870727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70FF3" w:rsidRDefault="00970FF3" w14:paraId="0FD4FD25" w14:textId="6051806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970FF3" w:rsidRDefault="00970FF3" w14:paraId="3CF2D8B6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0FF3" w:rsidRDefault="00970FF3" w14:paraId="5E84557F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B476B" w:rsidRDefault="00EB476B" w14:paraId="0ECECC4F" w14:textId="77777777">
      <w:r>
        <w:separator/>
      </w:r>
    </w:p>
  </w:footnote>
  <w:footnote w:type="continuationSeparator" w:id="0">
    <w:p w:rsidR="00EB476B" w:rsidRDefault="00EB476B" w14:paraId="18EF7876" w14:textId="77777777">
      <w:r>
        <w:continuationSeparator/>
      </w:r>
    </w:p>
  </w:footnote>
  <w:footnote w:type="continuationNotice" w:id="1">
    <w:p w:rsidR="00EB476B" w:rsidRDefault="00EB476B" w14:paraId="616C1B32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0FF3" w:rsidRDefault="00970FF3" w14:paraId="730A510E" w14:textId="77777777">
    <w:pPr>
      <w:pStyle w:val="Header"/>
    </w:pPr>
  </w:p>
  <w:p w:rsidR="00970FF3" w:rsidRDefault="00970FF3" w14:paraId="3463353F" w14:textId="7777777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0FF3" w:rsidP="008B6C55" w:rsidRDefault="00970FF3" w14:paraId="06905C74" w14:textId="5705CDC7">
    <w:pPr>
      <w:tabs>
        <w:tab w:val="center" w:pos="4680"/>
        <w:tab w:val="right" w:pos="9360"/>
      </w:tabs>
      <w:jc w:val="right"/>
    </w:pPr>
    <w:r>
      <w:fldChar w:fldCharType="begin"/>
    </w:r>
    <w:r>
      <w:instrText>PAGE</w:instrText>
    </w:r>
    <w:r>
      <w:fldChar w:fldCharType="separate"/>
    </w:r>
    <w:r>
      <w:rPr>
        <w:noProof/>
      </w:rPr>
      <w:t>5</w:t>
    </w:r>
    <w:r>
      <w:fldChar w:fldCharType="end"/>
    </w:r>
  </w:p>
  <w:p w:rsidR="00970FF3" w:rsidRDefault="00970FF3" w14:paraId="0FB78278" w14:textId="77777777">
    <w:pPr>
      <w:ind w:right="360"/>
    </w:pPr>
  </w:p>
  <w:p w:rsidR="00970FF3" w:rsidRDefault="00970FF3" w14:paraId="291B7496" w14:textId="77777777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0FF3" w:rsidRDefault="00970FF3" w14:paraId="561E9D8D" w14:textId="77777777">
    <w:pPr>
      <w:pStyle w:val="Header"/>
    </w:pPr>
  </w:p>
  <w:p w:rsidR="00970FF3" w:rsidRDefault="00970FF3" w14:paraId="47D93D41" w14:textId="7777777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033B0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E97B97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15F22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DE1815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16D1334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761ED9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CB297A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8D0B65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173B1D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D0628A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532C7B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6A0A73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193FEE"/>
    <w:multiLevelType w:val="hybridMultilevel"/>
    <w:tmpl w:val="09F2CA8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5B3A788B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661F2A"/>
    <w:multiLevelType w:val="hybridMultilevel"/>
    <w:tmpl w:val="962EF940"/>
    <w:lvl w:ilvl="0" w:tplc="B82C119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4"/>
  </w:num>
  <w:num w:numId="2">
    <w:abstractNumId w:val="0"/>
  </w:num>
  <w:num w:numId="3">
    <w:abstractNumId w:val="13"/>
  </w:num>
  <w:num w:numId="4">
    <w:abstractNumId w:val="1"/>
  </w:num>
  <w:num w:numId="5">
    <w:abstractNumId w:val="15"/>
  </w:num>
  <w:num w:numId="6">
    <w:abstractNumId w:val="11"/>
  </w:num>
  <w:num w:numId="7">
    <w:abstractNumId w:val="12"/>
  </w:num>
  <w:num w:numId="8">
    <w:abstractNumId w:val="9"/>
  </w:num>
  <w:num w:numId="9">
    <w:abstractNumId w:val="6"/>
  </w:num>
  <w:num w:numId="10">
    <w:abstractNumId w:val="14"/>
  </w:num>
  <w:num w:numId="11">
    <w:abstractNumId w:val="2"/>
  </w:num>
  <w:num w:numId="12">
    <w:abstractNumId w:val="8"/>
  </w:num>
  <w:num w:numId="13">
    <w:abstractNumId w:val="5"/>
  </w:num>
  <w:num w:numId="14">
    <w:abstractNumId w:val="3"/>
  </w:num>
  <w:num w:numId="15">
    <w:abstractNumId w:val="10"/>
  </w:num>
  <w:num w:numId="16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1"/>
  <w:displayBackgroundShape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0MjYwMDI0MLU0MzRT0lEKTi0uzszPAykwrgUA0A2W8CwAAAA="/>
  </w:docVars>
  <w:rsids>
    <w:rsidRoot w:val="00291490"/>
    <w:rsid w:val="00004B35"/>
    <w:rsid w:val="00004BCE"/>
    <w:rsid w:val="00004E82"/>
    <w:rsid w:val="00007ECA"/>
    <w:rsid w:val="0001341C"/>
    <w:rsid w:val="000159B5"/>
    <w:rsid w:val="000229DC"/>
    <w:rsid w:val="00027630"/>
    <w:rsid w:val="00040963"/>
    <w:rsid w:val="00045E17"/>
    <w:rsid w:val="00047BEE"/>
    <w:rsid w:val="000517CB"/>
    <w:rsid w:val="00051FB9"/>
    <w:rsid w:val="000530B5"/>
    <w:rsid w:val="000578E5"/>
    <w:rsid w:val="00064AA8"/>
    <w:rsid w:val="00066484"/>
    <w:rsid w:val="00066F03"/>
    <w:rsid w:val="0007034F"/>
    <w:rsid w:val="00086FC4"/>
    <w:rsid w:val="00087199"/>
    <w:rsid w:val="000976C2"/>
    <w:rsid w:val="00097B73"/>
    <w:rsid w:val="000A32D3"/>
    <w:rsid w:val="000A3CEF"/>
    <w:rsid w:val="000A4856"/>
    <w:rsid w:val="000A73FB"/>
    <w:rsid w:val="000B2681"/>
    <w:rsid w:val="000B5184"/>
    <w:rsid w:val="000B52BA"/>
    <w:rsid w:val="000B7956"/>
    <w:rsid w:val="000C217A"/>
    <w:rsid w:val="000C21F6"/>
    <w:rsid w:val="000C3769"/>
    <w:rsid w:val="000C5315"/>
    <w:rsid w:val="000D494F"/>
    <w:rsid w:val="000D644A"/>
    <w:rsid w:val="000D6795"/>
    <w:rsid w:val="000E040E"/>
    <w:rsid w:val="000E34D1"/>
    <w:rsid w:val="000E38A3"/>
    <w:rsid w:val="000E5821"/>
    <w:rsid w:val="000E5B92"/>
    <w:rsid w:val="000E6E47"/>
    <w:rsid w:val="000E78F9"/>
    <w:rsid w:val="000F2E4B"/>
    <w:rsid w:val="000F5383"/>
    <w:rsid w:val="000F5D14"/>
    <w:rsid w:val="000F6499"/>
    <w:rsid w:val="001005D7"/>
    <w:rsid w:val="0010095D"/>
    <w:rsid w:val="00103A23"/>
    <w:rsid w:val="00105727"/>
    <w:rsid w:val="00107FA3"/>
    <w:rsid w:val="001115B8"/>
    <w:rsid w:val="00111A13"/>
    <w:rsid w:val="00113D50"/>
    <w:rsid w:val="00115A6A"/>
    <w:rsid w:val="00117E60"/>
    <w:rsid w:val="001234DF"/>
    <w:rsid w:val="00123788"/>
    <w:rsid w:val="00130815"/>
    <w:rsid w:val="00130E20"/>
    <w:rsid w:val="00131550"/>
    <w:rsid w:val="001445A1"/>
    <w:rsid w:val="00151F8A"/>
    <w:rsid w:val="001554E9"/>
    <w:rsid w:val="001560CE"/>
    <w:rsid w:val="00156928"/>
    <w:rsid w:val="00157D44"/>
    <w:rsid w:val="00160218"/>
    <w:rsid w:val="001604E1"/>
    <w:rsid w:val="00160646"/>
    <w:rsid w:val="001709A0"/>
    <w:rsid w:val="00191D78"/>
    <w:rsid w:val="001A0376"/>
    <w:rsid w:val="001A11EA"/>
    <w:rsid w:val="001A1D40"/>
    <w:rsid w:val="001A557C"/>
    <w:rsid w:val="001B0C8D"/>
    <w:rsid w:val="001B5DD9"/>
    <w:rsid w:val="001C0712"/>
    <w:rsid w:val="001C6225"/>
    <w:rsid w:val="001C6883"/>
    <w:rsid w:val="001D0D89"/>
    <w:rsid w:val="001D2E58"/>
    <w:rsid w:val="001D6C98"/>
    <w:rsid w:val="001D7237"/>
    <w:rsid w:val="001E0BF3"/>
    <w:rsid w:val="001E3C09"/>
    <w:rsid w:val="001E4022"/>
    <w:rsid w:val="001E561D"/>
    <w:rsid w:val="001E5866"/>
    <w:rsid w:val="001E6FA1"/>
    <w:rsid w:val="001F03F3"/>
    <w:rsid w:val="001F0623"/>
    <w:rsid w:val="0020482E"/>
    <w:rsid w:val="00205119"/>
    <w:rsid w:val="00215BCC"/>
    <w:rsid w:val="00216440"/>
    <w:rsid w:val="00221859"/>
    <w:rsid w:val="0022304A"/>
    <w:rsid w:val="00223873"/>
    <w:rsid w:val="00224F95"/>
    <w:rsid w:val="002357CF"/>
    <w:rsid w:val="002370B1"/>
    <w:rsid w:val="00237819"/>
    <w:rsid w:val="00243AAE"/>
    <w:rsid w:val="00243FE4"/>
    <w:rsid w:val="002446A3"/>
    <w:rsid w:val="00245710"/>
    <w:rsid w:val="002514BF"/>
    <w:rsid w:val="00251A58"/>
    <w:rsid w:val="00251ED8"/>
    <w:rsid w:val="00252C3D"/>
    <w:rsid w:val="002568EB"/>
    <w:rsid w:val="00260E74"/>
    <w:rsid w:val="0026412A"/>
    <w:rsid w:val="00266789"/>
    <w:rsid w:val="00266B62"/>
    <w:rsid w:val="00267C58"/>
    <w:rsid w:val="00270C36"/>
    <w:rsid w:val="00273B77"/>
    <w:rsid w:val="0028078D"/>
    <w:rsid w:val="00280F4A"/>
    <w:rsid w:val="0028343C"/>
    <w:rsid w:val="00290DB9"/>
    <w:rsid w:val="00291490"/>
    <w:rsid w:val="00293607"/>
    <w:rsid w:val="00295F13"/>
    <w:rsid w:val="002A297A"/>
    <w:rsid w:val="002A2B08"/>
    <w:rsid w:val="002A7B4B"/>
    <w:rsid w:val="002B2142"/>
    <w:rsid w:val="002B3845"/>
    <w:rsid w:val="002B78DC"/>
    <w:rsid w:val="002D3537"/>
    <w:rsid w:val="002D5D10"/>
    <w:rsid w:val="002E31CD"/>
    <w:rsid w:val="002E3BC1"/>
    <w:rsid w:val="002E45DE"/>
    <w:rsid w:val="002E4BCE"/>
    <w:rsid w:val="002F2363"/>
    <w:rsid w:val="002F4159"/>
    <w:rsid w:val="002F59FA"/>
    <w:rsid w:val="002F73EF"/>
    <w:rsid w:val="0030068B"/>
    <w:rsid w:val="00300E54"/>
    <w:rsid w:val="00305FD6"/>
    <w:rsid w:val="00306F0C"/>
    <w:rsid w:val="0031074B"/>
    <w:rsid w:val="003132C5"/>
    <w:rsid w:val="00316127"/>
    <w:rsid w:val="0031617E"/>
    <w:rsid w:val="00316325"/>
    <w:rsid w:val="00317CC9"/>
    <w:rsid w:val="00335AD0"/>
    <w:rsid w:val="00335BB0"/>
    <w:rsid w:val="003362AA"/>
    <w:rsid w:val="00341FEF"/>
    <w:rsid w:val="00351A64"/>
    <w:rsid w:val="00355BB8"/>
    <w:rsid w:val="0035627A"/>
    <w:rsid w:val="003627EF"/>
    <w:rsid w:val="00365139"/>
    <w:rsid w:val="00373B21"/>
    <w:rsid w:val="00375A14"/>
    <w:rsid w:val="00376FC8"/>
    <w:rsid w:val="00380F96"/>
    <w:rsid w:val="00386993"/>
    <w:rsid w:val="00394F39"/>
    <w:rsid w:val="003A0F59"/>
    <w:rsid w:val="003B7FED"/>
    <w:rsid w:val="003C176C"/>
    <w:rsid w:val="003C2263"/>
    <w:rsid w:val="003C2725"/>
    <w:rsid w:val="003D6808"/>
    <w:rsid w:val="003D7656"/>
    <w:rsid w:val="003D79F0"/>
    <w:rsid w:val="003E336D"/>
    <w:rsid w:val="003E4DC3"/>
    <w:rsid w:val="003E5462"/>
    <w:rsid w:val="003F00D1"/>
    <w:rsid w:val="003F203D"/>
    <w:rsid w:val="003F72FA"/>
    <w:rsid w:val="00401628"/>
    <w:rsid w:val="00404AD7"/>
    <w:rsid w:val="00406984"/>
    <w:rsid w:val="00406F69"/>
    <w:rsid w:val="004074EC"/>
    <w:rsid w:val="00407AEE"/>
    <w:rsid w:val="004108DD"/>
    <w:rsid w:val="00411A99"/>
    <w:rsid w:val="00415749"/>
    <w:rsid w:val="00417B55"/>
    <w:rsid w:val="00417E49"/>
    <w:rsid w:val="00431FE8"/>
    <w:rsid w:val="004345BC"/>
    <w:rsid w:val="004357F3"/>
    <w:rsid w:val="00440292"/>
    <w:rsid w:val="00440849"/>
    <w:rsid w:val="00441DCF"/>
    <w:rsid w:val="0044235C"/>
    <w:rsid w:val="0044453A"/>
    <w:rsid w:val="00447017"/>
    <w:rsid w:val="00450F00"/>
    <w:rsid w:val="004571D4"/>
    <w:rsid w:val="00457F36"/>
    <w:rsid w:val="00461CE3"/>
    <w:rsid w:val="00463CF1"/>
    <w:rsid w:val="00470BAB"/>
    <w:rsid w:val="0047102B"/>
    <w:rsid w:val="00472B3B"/>
    <w:rsid w:val="00473056"/>
    <w:rsid w:val="004744A0"/>
    <w:rsid w:val="00485A9C"/>
    <w:rsid w:val="004912BA"/>
    <w:rsid w:val="004937FB"/>
    <w:rsid w:val="00495942"/>
    <w:rsid w:val="004A00B8"/>
    <w:rsid w:val="004A057B"/>
    <w:rsid w:val="004A59D0"/>
    <w:rsid w:val="004A76EA"/>
    <w:rsid w:val="004A7EEA"/>
    <w:rsid w:val="004B19DB"/>
    <w:rsid w:val="004B41DB"/>
    <w:rsid w:val="004C0128"/>
    <w:rsid w:val="004C21BC"/>
    <w:rsid w:val="004C2920"/>
    <w:rsid w:val="004C5767"/>
    <w:rsid w:val="004C73E4"/>
    <w:rsid w:val="004C7F64"/>
    <w:rsid w:val="004D0A71"/>
    <w:rsid w:val="004D67A6"/>
    <w:rsid w:val="004E04D2"/>
    <w:rsid w:val="004E6F6F"/>
    <w:rsid w:val="004F2080"/>
    <w:rsid w:val="004F6C16"/>
    <w:rsid w:val="004F7519"/>
    <w:rsid w:val="00520C28"/>
    <w:rsid w:val="00523ECA"/>
    <w:rsid w:val="005267A7"/>
    <w:rsid w:val="0054193E"/>
    <w:rsid w:val="00542D5F"/>
    <w:rsid w:val="005553F9"/>
    <w:rsid w:val="00555E11"/>
    <w:rsid w:val="00555FE2"/>
    <w:rsid w:val="00562589"/>
    <w:rsid w:val="0056601D"/>
    <w:rsid w:val="00572210"/>
    <w:rsid w:val="00574C2F"/>
    <w:rsid w:val="00582A83"/>
    <w:rsid w:val="00590D75"/>
    <w:rsid w:val="005968E3"/>
    <w:rsid w:val="00597111"/>
    <w:rsid w:val="00597C7D"/>
    <w:rsid w:val="005A4935"/>
    <w:rsid w:val="005A6CBD"/>
    <w:rsid w:val="005A7CA1"/>
    <w:rsid w:val="005B1B97"/>
    <w:rsid w:val="005B2D3E"/>
    <w:rsid w:val="005B458C"/>
    <w:rsid w:val="005B49F0"/>
    <w:rsid w:val="005B6B01"/>
    <w:rsid w:val="005B7451"/>
    <w:rsid w:val="005B7CC5"/>
    <w:rsid w:val="005C0833"/>
    <w:rsid w:val="005C2156"/>
    <w:rsid w:val="005C30E8"/>
    <w:rsid w:val="005C4655"/>
    <w:rsid w:val="005D0338"/>
    <w:rsid w:val="005D1179"/>
    <w:rsid w:val="005D1734"/>
    <w:rsid w:val="005D210B"/>
    <w:rsid w:val="005D36DF"/>
    <w:rsid w:val="005D5C7C"/>
    <w:rsid w:val="005D6922"/>
    <w:rsid w:val="005E3634"/>
    <w:rsid w:val="005F37B2"/>
    <w:rsid w:val="00601795"/>
    <w:rsid w:val="00606413"/>
    <w:rsid w:val="006107F1"/>
    <w:rsid w:val="00610A82"/>
    <w:rsid w:val="00610E87"/>
    <w:rsid w:val="00612B16"/>
    <w:rsid w:val="006171C1"/>
    <w:rsid w:val="0062098B"/>
    <w:rsid w:val="00620F8C"/>
    <w:rsid w:val="006213C2"/>
    <w:rsid w:val="006230F0"/>
    <w:rsid w:val="00626A5E"/>
    <w:rsid w:val="00630A6F"/>
    <w:rsid w:val="00637E6B"/>
    <w:rsid w:val="006405BA"/>
    <w:rsid w:val="00640FFD"/>
    <w:rsid w:val="006410F8"/>
    <w:rsid w:val="006471DE"/>
    <w:rsid w:val="006473F4"/>
    <w:rsid w:val="006476EF"/>
    <w:rsid w:val="00651506"/>
    <w:rsid w:val="00657706"/>
    <w:rsid w:val="006659CF"/>
    <w:rsid w:val="006676D5"/>
    <w:rsid w:val="00674689"/>
    <w:rsid w:val="00680621"/>
    <w:rsid w:val="006813DB"/>
    <w:rsid w:val="00682DFC"/>
    <w:rsid w:val="0068355B"/>
    <w:rsid w:val="0068431B"/>
    <w:rsid w:val="00685D07"/>
    <w:rsid w:val="00691664"/>
    <w:rsid w:val="00691D38"/>
    <w:rsid w:val="0069440F"/>
    <w:rsid w:val="00695B96"/>
    <w:rsid w:val="006A480A"/>
    <w:rsid w:val="006A567B"/>
    <w:rsid w:val="006A6F2D"/>
    <w:rsid w:val="006B1007"/>
    <w:rsid w:val="006B4A3A"/>
    <w:rsid w:val="006B7778"/>
    <w:rsid w:val="006C1574"/>
    <w:rsid w:val="006C21CF"/>
    <w:rsid w:val="006C55D1"/>
    <w:rsid w:val="006D75A5"/>
    <w:rsid w:val="006E0CFF"/>
    <w:rsid w:val="006E1D0B"/>
    <w:rsid w:val="006E3B80"/>
    <w:rsid w:val="006E478B"/>
    <w:rsid w:val="006E6814"/>
    <w:rsid w:val="006F55E2"/>
    <w:rsid w:val="006F6969"/>
    <w:rsid w:val="007010E4"/>
    <w:rsid w:val="00702FBA"/>
    <w:rsid w:val="007203E1"/>
    <w:rsid w:val="00720CF8"/>
    <w:rsid w:val="00724C0E"/>
    <w:rsid w:val="007277C7"/>
    <w:rsid w:val="00732797"/>
    <w:rsid w:val="00740FFF"/>
    <w:rsid w:val="00752259"/>
    <w:rsid w:val="007527A7"/>
    <w:rsid w:val="0075337C"/>
    <w:rsid w:val="0075572A"/>
    <w:rsid w:val="0076055B"/>
    <w:rsid w:val="00762916"/>
    <w:rsid w:val="00765A6E"/>
    <w:rsid w:val="0076683F"/>
    <w:rsid w:val="007674A8"/>
    <w:rsid w:val="00770C4D"/>
    <w:rsid w:val="00772F05"/>
    <w:rsid w:val="00773DBB"/>
    <w:rsid w:val="00775BCA"/>
    <w:rsid w:val="0077610D"/>
    <w:rsid w:val="00784C03"/>
    <w:rsid w:val="007928F4"/>
    <w:rsid w:val="007930FA"/>
    <w:rsid w:val="00795ACB"/>
    <w:rsid w:val="007975B4"/>
    <w:rsid w:val="007B5712"/>
    <w:rsid w:val="007C0E60"/>
    <w:rsid w:val="007C1335"/>
    <w:rsid w:val="007C1E8C"/>
    <w:rsid w:val="007C21DF"/>
    <w:rsid w:val="007C39FB"/>
    <w:rsid w:val="007C4884"/>
    <w:rsid w:val="007C7701"/>
    <w:rsid w:val="007D2748"/>
    <w:rsid w:val="007D4E16"/>
    <w:rsid w:val="007D519D"/>
    <w:rsid w:val="007D5902"/>
    <w:rsid w:val="007E0399"/>
    <w:rsid w:val="007E429D"/>
    <w:rsid w:val="007E4F9A"/>
    <w:rsid w:val="007F0BB3"/>
    <w:rsid w:val="007F25B4"/>
    <w:rsid w:val="00800A5A"/>
    <w:rsid w:val="008019C2"/>
    <w:rsid w:val="008042FA"/>
    <w:rsid w:val="00807D5E"/>
    <w:rsid w:val="00816B9B"/>
    <w:rsid w:val="00816D49"/>
    <w:rsid w:val="00817162"/>
    <w:rsid w:val="008267DA"/>
    <w:rsid w:val="00834F61"/>
    <w:rsid w:val="00837755"/>
    <w:rsid w:val="00840A1C"/>
    <w:rsid w:val="0084267F"/>
    <w:rsid w:val="008514B7"/>
    <w:rsid w:val="00853B10"/>
    <w:rsid w:val="008562C8"/>
    <w:rsid w:val="00856408"/>
    <w:rsid w:val="00863FE2"/>
    <w:rsid w:val="00870511"/>
    <w:rsid w:val="008744A6"/>
    <w:rsid w:val="00874A97"/>
    <w:rsid w:val="008751BB"/>
    <w:rsid w:val="008816C5"/>
    <w:rsid w:val="008866C1"/>
    <w:rsid w:val="00886D6A"/>
    <w:rsid w:val="00890A3E"/>
    <w:rsid w:val="00890D28"/>
    <w:rsid w:val="00890F5B"/>
    <w:rsid w:val="00890FB4"/>
    <w:rsid w:val="00891668"/>
    <w:rsid w:val="008943A2"/>
    <w:rsid w:val="00896066"/>
    <w:rsid w:val="00896CE6"/>
    <w:rsid w:val="008979DC"/>
    <w:rsid w:val="008A162E"/>
    <w:rsid w:val="008A1F37"/>
    <w:rsid w:val="008A2D69"/>
    <w:rsid w:val="008A3E8A"/>
    <w:rsid w:val="008B20DB"/>
    <w:rsid w:val="008B6C55"/>
    <w:rsid w:val="008C02B5"/>
    <w:rsid w:val="008C2ABC"/>
    <w:rsid w:val="008C5CD2"/>
    <w:rsid w:val="008C5DF9"/>
    <w:rsid w:val="008C7733"/>
    <w:rsid w:val="008D328A"/>
    <w:rsid w:val="008E0D5C"/>
    <w:rsid w:val="008E5C33"/>
    <w:rsid w:val="008E6EAD"/>
    <w:rsid w:val="008F0B47"/>
    <w:rsid w:val="008F1729"/>
    <w:rsid w:val="008F242A"/>
    <w:rsid w:val="008F27EC"/>
    <w:rsid w:val="008F5931"/>
    <w:rsid w:val="00903D2A"/>
    <w:rsid w:val="00903E80"/>
    <w:rsid w:val="00904951"/>
    <w:rsid w:val="00907BF6"/>
    <w:rsid w:val="00915EB6"/>
    <w:rsid w:val="009221EA"/>
    <w:rsid w:val="0092230C"/>
    <w:rsid w:val="0093047E"/>
    <w:rsid w:val="0093479C"/>
    <w:rsid w:val="00936A7F"/>
    <w:rsid w:val="00937459"/>
    <w:rsid w:val="0094011E"/>
    <w:rsid w:val="0094320F"/>
    <w:rsid w:val="0094359D"/>
    <w:rsid w:val="00944B20"/>
    <w:rsid w:val="009517F4"/>
    <w:rsid w:val="00953ADD"/>
    <w:rsid w:val="00957AE1"/>
    <w:rsid w:val="009640AE"/>
    <w:rsid w:val="00970A4C"/>
    <w:rsid w:val="00970FF3"/>
    <w:rsid w:val="0098467E"/>
    <w:rsid w:val="00984FF3"/>
    <w:rsid w:val="0098750B"/>
    <w:rsid w:val="00992452"/>
    <w:rsid w:val="009A07BC"/>
    <w:rsid w:val="009A2561"/>
    <w:rsid w:val="009A2F73"/>
    <w:rsid w:val="009A51A1"/>
    <w:rsid w:val="009A6962"/>
    <w:rsid w:val="009A7FC2"/>
    <w:rsid w:val="009B07E1"/>
    <w:rsid w:val="009B0970"/>
    <w:rsid w:val="009C096F"/>
    <w:rsid w:val="009C35C5"/>
    <w:rsid w:val="009C3743"/>
    <w:rsid w:val="009C7BED"/>
    <w:rsid w:val="009D4F68"/>
    <w:rsid w:val="009D6D15"/>
    <w:rsid w:val="00A073FC"/>
    <w:rsid w:val="00A10200"/>
    <w:rsid w:val="00A14E20"/>
    <w:rsid w:val="00A154CC"/>
    <w:rsid w:val="00A166F5"/>
    <w:rsid w:val="00A227E2"/>
    <w:rsid w:val="00A22E21"/>
    <w:rsid w:val="00A22EA4"/>
    <w:rsid w:val="00A250B1"/>
    <w:rsid w:val="00A26F88"/>
    <w:rsid w:val="00A27997"/>
    <w:rsid w:val="00A27C64"/>
    <w:rsid w:val="00A31303"/>
    <w:rsid w:val="00A31F7E"/>
    <w:rsid w:val="00A340CF"/>
    <w:rsid w:val="00A36FE2"/>
    <w:rsid w:val="00A41DB5"/>
    <w:rsid w:val="00A56BF1"/>
    <w:rsid w:val="00A6650C"/>
    <w:rsid w:val="00A7594B"/>
    <w:rsid w:val="00A812D5"/>
    <w:rsid w:val="00A833C4"/>
    <w:rsid w:val="00A878F8"/>
    <w:rsid w:val="00A94414"/>
    <w:rsid w:val="00A969E0"/>
    <w:rsid w:val="00AA5257"/>
    <w:rsid w:val="00AA6023"/>
    <w:rsid w:val="00AA66E7"/>
    <w:rsid w:val="00AB044D"/>
    <w:rsid w:val="00AB069E"/>
    <w:rsid w:val="00AB1A92"/>
    <w:rsid w:val="00AB724E"/>
    <w:rsid w:val="00AC3A9F"/>
    <w:rsid w:val="00AC3AAD"/>
    <w:rsid w:val="00AC439E"/>
    <w:rsid w:val="00AC43F1"/>
    <w:rsid w:val="00AC46A1"/>
    <w:rsid w:val="00AC59B5"/>
    <w:rsid w:val="00AC7208"/>
    <w:rsid w:val="00AD2518"/>
    <w:rsid w:val="00AD3279"/>
    <w:rsid w:val="00AD3780"/>
    <w:rsid w:val="00AD74FD"/>
    <w:rsid w:val="00AE1DFB"/>
    <w:rsid w:val="00AE398F"/>
    <w:rsid w:val="00AE58CE"/>
    <w:rsid w:val="00AE5CC2"/>
    <w:rsid w:val="00AF1FF6"/>
    <w:rsid w:val="00AF7295"/>
    <w:rsid w:val="00B00202"/>
    <w:rsid w:val="00B02FA4"/>
    <w:rsid w:val="00B122DB"/>
    <w:rsid w:val="00B1385A"/>
    <w:rsid w:val="00B16E06"/>
    <w:rsid w:val="00B24FDC"/>
    <w:rsid w:val="00B327DA"/>
    <w:rsid w:val="00B376BF"/>
    <w:rsid w:val="00B37F8A"/>
    <w:rsid w:val="00B44BF3"/>
    <w:rsid w:val="00B523B5"/>
    <w:rsid w:val="00B52AC0"/>
    <w:rsid w:val="00B53A2F"/>
    <w:rsid w:val="00B6128B"/>
    <w:rsid w:val="00B63756"/>
    <w:rsid w:val="00B71059"/>
    <w:rsid w:val="00B72A09"/>
    <w:rsid w:val="00B72D4B"/>
    <w:rsid w:val="00B72EE7"/>
    <w:rsid w:val="00B75974"/>
    <w:rsid w:val="00B77E81"/>
    <w:rsid w:val="00B8169B"/>
    <w:rsid w:val="00B939CA"/>
    <w:rsid w:val="00B96CC3"/>
    <w:rsid w:val="00BA018E"/>
    <w:rsid w:val="00BA09F4"/>
    <w:rsid w:val="00BA3881"/>
    <w:rsid w:val="00BA7D29"/>
    <w:rsid w:val="00BB39E0"/>
    <w:rsid w:val="00BB3C46"/>
    <w:rsid w:val="00BB797C"/>
    <w:rsid w:val="00BC013D"/>
    <w:rsid w:val="00BC1375"/>
    <w:rsid w:val="00BC490C"/>
    <w:rsid w:val="00BD6F88"/>
    <w:rsid w:val="00BE04D6"/>
    <w:rsid w:val="00BE1CCE"/>
    <w:rsid w:val="00BE76AB"/>
    <w:rsid w:val="00BE7CEC"/>
    <w:rsid w:val="00BF7F64"/>
    <w:rsid w:val="00C13000"/>
    <w:rsid w:val="00C13542"/>
    <w:rsid w:val="00C13AEC"/>
    <w:rsid w:val="00C14288"/>
    <w:rsid w:val="00C14CF8"/>
    <w:rsid w:val="00C17B90"/>
    <w:rsid w:val="00C17CAA"/>
    <w:rsid w:val="00C2066A"/>
    <w:rsid w:val="00C23A13"/>
    <w:rsid w:val="00C25900"/>
    <w:rsid w:val="00C25F78"/>
    <w:rsid w:val="00C3548E"/>
    <w:rsid w:val="00C376FC"/>
    <w:rsid w:val="00C47DBA"/>
    <w:rsid w:val="00C522F5"/>
    <w:rsid w:val="00C561B9"/>
    <w:rsid w:val="00C630E9"/>
    <w:rsid w:val="00C71E48"/>
    <w:rsid w:val="00C75388"/>
    <w:rsid w:val="00C81669"/>
    <w:rsid w:val="00C86990"/>
    <w:rsid w:val="00C92581"/>
    <w:rsid w:val="00CA4A7D"/>
    <w:rsid w:val="00CB12DB"/>
    <w:rsid w:val="00CB7DFF"/>
    <w:rsid w:val="00CC0497"/>
    <w:rsid w:val="00CC2DD4"/>
    <w:rsid w:val="00CC3FF3"/>
    <w:rsid w:val="00CC4810"/>
    <w:rsid w:val="00CC5345"/>
    <w:rsid w:val="00CC6E06"/>
    <w:rsid w:val="00CD5BFE"/>
    <w:rsid w:val="00CD702A"/>
    <w:rsid w:val="00CE02F1"/>
    <w:rsid w:val="00CE1864"/>
    <w:rsid w:val="00CE599E"/>
    <w:rsid w:val="00CF0A87"/>
    <w:rsid w:val="00CF4DCC"/>
    <w:rsid w:val="00D00FF5"/>
    <w:rsid w:val="00D01273"/>
    <w:rsid w:val="00D02100"/>
    <w:rsid w:val="00D03179"/>
    <w:rsid w:val="00D04E03"/>
    <w:rsid w:val="00D06377"/>
    <w:rsid w:val="00D103AC"/>
    <w:rsid w:val="00D107F2"/>
    <w:rsid w:val="00D13BA9"/>
    <w:rsid w:val="00D17905"/>
    <w:rsid w:val="00D20323"/>
    <w:rsid w:val="00D219DD"/>
    <w:rsid w:val="00D239E0"/>
    <w:rsid w:val="00D2497A"/>
    <w:rsid w:val="00D32006"/>
    <w:rsid w:val="00D357C1"/>
    <w:rsid w:val="00D37898"/>
    <w:rsid w:val="00D411D6"/>
    <w:rsid w:val="00D455C4"/>
    <w:rsid w:val="00D47135"/>
    <w:rsid w:val="00D4776B"/>
    <w:rsid w:val="00D608F0"/>
    <w:rsid w:val="00D619F0"/>
    <w:rsid w:val="00D6233C"/>
    <w:rsid w:val="00D65293"/>
    <w:rsid w:val="00D667BC"/>
    <w:rsid w:val="00D81ABE"/>
    <w:rsid w:val="00D856B4"/>
    <w:rsid w:val="00D85C09"/>
    <w:rsid w:val="00D86A72"/>
    <w:rsid w:val="00D9033F"/>
    <w:rsid w:val="00D932FF"/>
    <w:rsid w:val="00D955CC"/>
    <w:rsid w:val="00DA1394"/>
    <w:rsid w:val="00DB25FF"/>
    <w:rsid w:val="00DB5675"/>
    <w:rsid w:val="00DB5F86"/>
    <w:rsid w:val="00DC0D41"/>
    <w:rsid w:val="00DC201A"/>
    <w:rsid w:val="00DC469B"/>
    <w:rsid w:val="00DC61C9"/>
    <w:rsid w:val="00DC6834"/>
    <w:rsid w:val="00DC7BA8"/>
    <w:rsid w:val="00DD5212"/>
    <w:rsid w:val="00DD6F11"/>
    <w:rsid w:val="00DE0429"/>
    <w:rsid w:val="00DE217E"/>
    <w:rsid w:val="00DE332B"/>
    <w:rsid w:val="00DE438D"/>
    <w:rsid w:val="00DE78AC"/>
    <w:rsid w:val="00DF1B5B"/>
    <w:rsid w:val="00DF6128"/>
    <w:rsid w:val="00DF7670"/>
    <w:rsid w:val="00E00330"/>
    <w:rsid w:val="00E0372E"/>
    <w:rsid w:val="00E10AD7"/>
    <w:rsid w:val="00E11898"/>
    <w:rsid w:val="00E1413B"/>
    <w:rsid w:val="00E155B7"/>
    <w:rsid w:val="00E166FC"/>
    <w:rsid w:val="00E16D61"/>
    <w:rsid w:val="00E23140"/>
    <w:rsid w:val="00E2378D"/>
    <w:rsid w:val="00E33623"/>
    <w:rsid w:val="00E34CCF"/>
    <w:rsid w:val="00E354FF"/>
    <w:rsid w:val="00E45A88"/>
    <w:rsid w:val="00E50683"/>
    <w:rsid w:val="00E566D4"/>
    <w:rsid w:val="00E5770F"/>
    <w:rsid w:val="00E76F43"/>
    <w:rsid w:val="00E772A6"/>
    <w:rsid w:val="00E81708"/>
    <w:rsid w:val="00E81D8D"/>
    <w:rsid w:val="00E86BDC"/>
    <w:rsid w:val="00E9010F"/>
    <w:rsid w:val="00E940AB"/>
    <w:rsid w:val="00E96610"/>
    <w:rsid w:val="00E96D9E"/>
    <w:rsid w:val="00E972C8"/>
    <w:rsid w:val="00E97C88"/>
    <w:rsid w:val="00EA4388"/>
    <w:rsid w:val="00EA4ED2"/>
    <w:rsid w:val="00EB003C"/>
    <w:rsid w:val="00EB476B"/>
    <w:rsid w:val="00EB4D69"/>
    <w:rsid w:val="00EC49F0"/>
    <w:rsid w:val="00EC7005"/>
    <w:rsid w:val="00ED729B"/>
    <w:rsid w:val="00EE2FC8"/>
    <w:rsid w:val="00EE61DE"/>
    <w:rsid w:val="00EF1EC0"/>
    <w:rsid w:val="00EF7951"/>
    <w:rsid w:val="00EF7F44"/>
    <w:rsid w:val="00F04B6A"/>
    <w:rsid w:val="00F10DC9"/>
    <w:rsid w:val="00F12398"/>
    <w:rsid w:val="00F17B22"/>
    <w:rsid w:val="00F25706"/>
    <w:rsid w:val="00F30FD2"/>
    <w:rsid w:val="00F36044"/>
    <w:rsid w:val="00F36364"/>
    <w:rsid w:val="00F37A50"/>
    <w:rsid w:val="00F4114D"/>
    <w:rsid w:val="00F4129C"/>
    <w:rsid w:val="00F419C0"/>
    <w:rsid w:val="00F41C6D"/>
    <w:rsid w:val="00F42BB0"/>
    <w:rsid w:val="00F4332B"/>
    <w:rsid w:val="00F44268"/>
    <w:rsid w:val="00F45617"/>
    <w:rsid w:val="00F5045C"/>
    <w:rsid w:val="00F51E6D"/>
    <w:rsid w:val="00F534E9"/>
    <w:rsid w:val="00F5634B"/>
    <w:rsid w:val="00F56641"/>
    <w:rsid w:val="00F6231B"/>
    <w:rsid w:val="00F63E98"/>
    <w:rsid w:val="00F644EC"/>
    <w:rsid w:val="00F67612"/>
    <w:rsid w:val="00F738E4"/>
    <w:rsid w:val="00F744A0"/>
    <w:rsid w:val="00F751B6"/>
    <w:rsid w:val="00F76119"/>
    <w:rsid w:val="00F7624F"/>
    <w:rsid w:val="00F778A7"/>
    <w:rsid w:val="00F80D17"/>
    <w:rsid w:val="00F80FB5"/>
    <w:rsid w:val="00F83CEA"/>
    <w:rsid w:val="00F84416"/>
    <w:rsid w:val="00F861BE"/>
    <w:rsid w:val="00F9480B"/>
    <w:rsid w:val="00FA45AE"/>
    <w:rsid w:val="00FA6729"/>
    <w:rsid w:val="00FB46C7"/>
    <w:rsid w:val="00FB4BCC"/>
    <w:rsid w:val="00FC1640"/>
    <w:rsid w:val="00FC1714"/>
    <w:rsid w:val="00FC7B85"/>
    <w:rsid w:val="00FD3F59"/>
    <w:rsid w:val="00FD5E40"/>
    <w:rsid w:val="00FD777F"/>
    <w:rsid w:val="00FD7861"/>
    <w:rsid w:val="00FE0F4A"/>
    <w:rsid w:val="00FE4C1E"/>
    <w:rsid w:val="00FE612B"/>
    <w:rsid w:val="01156D47"/>
    <w:rsid w:val="0135295D"/>
    <w:rsid w:val="027EC6AB"/>
    <w:rsid w:val="03B8F266"/>
    <w:rsid w:val="042F9B21"/>
    <w:rsid w:val="05FC4625"/>
    <w:rsid w:val="06CC1AA4"/>
    <w:rsid w:val="07F7FD1A"/>
    <w:rsid w:val="095A1C4D"/>
    <w:rsid w:val="0B173180"/>
    <w:rsid w:val="0BD7B63D"/>
    <w:rsid w:val="0F1A8EE6"/>
    <w:rsid w:val="0F4A30A0"/>
    <w:rsid w:val="110771A1"/>
    <w:rsid w:val="141B305C"/>
    <w:rsid w:val="154FB4E3"/>
    <w:rsid w:val="19A0C782"/>
    <w:rsid w:val="19A443A2"/>
    <w:rsid w:val="1A689433"/>
    <w:rsid w:val="1CC695F5"/>
    <w:rsid w:val="1D01DC20"/>
    <w:rsid w:val="1DE0FC7B"/>
    <w:rsid w:val="1E6123DF"/>
    <w:rsid w:val="202C6329"/>
    <w:rsid w:val="21249B36"/>
    <w:rsid w:val="22039849"/>
    <w:rsid w:val="2288684B"/>
    <w:rsid w:val="234BD11C"/>
    <w:rsid w:val="23A4EE14"/>
    <w:rsid w:val="23F0FB56"/>
    <w:rsid w:val="2445CCDF"/>
    <w:rsid w:val="2763AC50"/>
    <w:rsid w:val="29DC145A"/>
    <w:rsid w:val="2C40621A"/>
    <w:rsid w:val="2CCA8D61"/>
    <w:rsid w:val="2D72EFDC"/>
    <w:rsid w:val="2E0C7E3C"/>
    <w:rsid w:val="2ED4938D"/>
    <w:rsid w:val="32F53205"/>
    <w:rsid w:val="371EE88E"/>
    <w:rsid w:val="386FD53A"/>
    <w:rsid w:val="394A7BEC"/>
    <w:rsid w:val="3BC02387"/>
    <w:rsid w:val="3CAE7E12"/>
    <w:rsid w:val="3D8F54F6"/>
    <w:rsid w:val="3F081D01"/>
    <w:rsid w:val="41EF49A4"/>
    <w:rsid w:val="41FC2E5D"/>
    <w:rsid w:val="42FE6C87"/>
    <w:rsid w:val="46AA29E2"/>
    <w:rsid w:val="49268297"/>
    <w:rsid w:val="4C92B6C4"/>
    <w:rsid w:val="4CEBC0CA"/>
    <w:rsid w:val="4DDA806E"/>
    <w:rsid w:val="4EAB40D3"/>
    <w:rsid w:val="4F3F3995"/>
    <w:rsid w:val="4FFD8EA4"/>
    <w:rsid w:val="50037A18"/>
    <w:rsid w:val="516CC9D7"/>
    <w:rsid w:val="5266A855"/>
    <w:rsid w:val="5802FE65"/>
    <w:rsid w:val="58053680"/>
    <w:rsid w:val="59AAE965"/>
    <w:rsid w:val="5C548043"/>
    <w:rsid w:val="5D153780"/>
    <w:rsid w:val="5F574D93"/>
    <w:rsid w:val="5FD98AE4"/>
    <w:rsid w:val="61504A4E"/>
    <w:rsid w:val="6560A393"/>
    <w:rsid w:val="6565FBC2"/>
    <w:rsid w:val="6B01BB1C"/>
    <w:rsid w:val="6B7D1A5A"/>
    <w:rsid w:val="6C844B59"/>
    <w:rsid w:val="6C8EEABB"/>
    <w:rsid w:val="7045F5A4"/>
    <w:rsid w:val="736FBC09"/>
    <w:rsid w:val="73819F81"/>
    <w:rsid w:val="7428F9E3"/>
    <w:rsid w:val="751C0802"/>
    <w:rsid w:val="7553172C"/>
    <w:rsid w:val="76B724CE"/>
    <w:rsid w:val="76DA5E4A"/>
    <w:rsid w:val="771DC1A2"/>
    <w:rsid w:val="79B9440B"/>
    <w:rsid w:val="7A57DBEF"/>
    <w:rsid w:val="7A7922C3"/>
    <w:rsid w:val="7A92BB44"/>
    <w:rsid w:val="7C2174A4"/>
    <w:rsid w:val="7CE500C6"/>
    <w:rsid w:val="7DF9F4F5"/>
    <w:rsid w:val="7F3CF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FAD6E1"/>
  <w15:docId w15:val="{02F90375-5B4B-E947-B00A-BFC98CC83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hAnsi="Times New Roman" w:eastAsia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0" w:semiHidden="1" w:unhideWhenUsed="1" w:qFormat="1"/>
    <w:lsdException w:name="heading 5" w:uiPriority="0" w:semiHidden="1" w:unhideWhenUsed="1" w:qFormat="1"/>
    <w:lsdException w:name="heading 6" w:uiPriority="0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A59D0"/>
    <w:rPr>
      <w:color w:val="auto"/>
      <w:lang w:eastAsia="zh-CN"/>
    </w:rPr>
  </w:style>
  <w:style w:type="paragraph" w:styleId="Heading1">
    <w:name w:val="heading 1"/>
    <w:basedOn w:val="Normal"/>
    <w:next w:val="Normal"/>
    <w:pPr>
      <w:keepNext/>
      <w:keepLines/>
      <w:jc w:val="center"/>
      <w:outlineLvl w:val="0"/>
    </w:pPr>
    <w:rPr>
      <w:b/>
      <w:color w:val="000000"/>
      <w:lang w:eastAsia="en-US"/>
    </w:rPr>
  </w:style>
  <w:style w:type="paragraph" w:styleId="Heading2">
    <w:name w:val="heading 2"/>
    <w:basedOn w:val="Normal"/>
    <w:next w:val="Normal"/>
    <w:pPr>
      <w:keepNext/>
      <w:keepLines/>
      <w:jc w:val="center"/>
      <w:outlineLvl w:val="1"/>
    </w:pPr>
    <w:rPr>
      <w:b/>
      <w:i/>
      <w:color w:val="000000"/>
      <w:lang w:eastAsia="en-US"/>
    </w:rPr>
  </w:style>
  <w:style w:type="paragraph" w:styleId="Heading3">
    <w:name w:val="heading 3"/>
    <w:basedOn w:val="Normal"/>
    <w:next w:val="Normal"/>
    <w:pPr>
      <w:keepNext/>
      <w:keepLines/>
      <w:spacing w:before="100" w:after="100"/>
      <w:outlineLvl w:val="2"/>
    </w:pPr>
    <w:rPr>
      <w:rFonts w:ascii="Arial" w:hAnsi="Arial" w:eastAsia="Arial" w:cs="Arial"/>
      <w:b/>
      <w:color w:val="000000"/>
      <w:sz w:val="26"/>
      <w:szCs w:val="26"/>
      <w:lang w:eastAsia="en-US"/>
    </w:rPr>
  </w:style>
  <w:style w:type="paragraph" w:styleId="Heading4">
    <w:name w:val="heading 4"/>
    <w:basedOn w:val="Normal"/>
    <w:next w:val="Normal"/>
    <w:pPr>
      <w:keepNext/>
      <w:keepLines/>
      <w:outlineLvl w:val="3"/>
    </w:pPr>
    <w:rPr>
      <w:rFonts w:ascii="Verdana" w:hAnsi="Verdana" w:eastAsia="Verdana" w:cs="Verdana"/>
      <w:b/>
      <w:color w:val="000000"/>
      <w:sz w:val="18"/>
      <w:szCs w:val="18"/>
      <w:lang w:eastAsia="en-US"/>
    </w:rPr>
  </w:style>
  <w:style w:type="paragraph" w:styleId="Heading5">
    <w:name w:val="heading 5"/>
    <w:basedOn w:val="Normal"/>
    <w:next w:val="Normal"/>
    <w:pPr>
      <w:keepNext/>
      <w:keepLines/>
      <w:jc w:val="center"/>
      <w:outlineLvl w:val="4"/>
    </w:pPr>
    <w:rPr>
      <w:b/>
      <w:color w:val="000000"/>
      <w:lang w:eastAsia="en-US"/>
    </w:rPr>
  </w:style>
  <w:style w:type="paragraph" w:styleId="Heading6">
    <w:name w:val="heading 6"/>
    <w:basedOn w:val="Normal"/>
    <w:next w:val="Normal"/>
    <w:pPr>
      <w:keepNext/>
      <w:keepLines/>
      <w:outlineLvl w:val="5"/>
    </w:pPr>
    <w:rPr>
      <w:b/>
      <w:color w:val="000000"/>
      <w:sz w:val="20"/>
      <w:szCs w:val="20"/>
      <w:lang w:eastAsia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60"/>
      <w:jc w:val="center"/>
    </w:pPr>
    <w:rPr>
      <w:rFonts w:ascii="Arial" w:hAnsi="Arial" w:eastAsia="Arial" w:cs="Arial"/>
      <w:b/>
      <w:color w:val="000000"/>
      <w:sz w:val="32"/>
      <w:szCs w:val="32"/>
      <w:lang w:eastAsia="en-US"/>
    </w:rPr>
  </w:style>
  <w:style w:type="paragraph" w:styleId="Subtitle">
    <w:name w:val="Subtitle"/>
    <w:basedOn w:val="Normal"/>
    <w:next w:val="Normal"/>
    <w:pPr>
      <w:keepNext/>
      <w:keepLines/>
      <w:spacing w:after="60"/>
      <w:jc w:val="center"/>
    </w:pPr>
    <w:rPr>
      <w:rFonts w:ascii="Arial" w:hAnsi="Arial" w:eastAsia="Arial" w:cs="Arial"/>
      <w:i/>
      <w:color w:val="000000"/>
      <w:lang w:eastAsia="en-US"/>
    </w:rPr>
  </w:style>
  <w:style w:type="paragraph" w:styleId="ListParagraph">
    <w:name w:val="List Paragraph"/>
    <w:basedOn w:val="Normal"/>
    <w:uiPriority w:val="34"/>
    <w:qFormat/>
    <w:rsid w:val="00E155B7"/>
    <w:pPr>
      <w:ind w:left="720"/>
      <w:contextualSpacing/>
    </w:pPr>
    <w:rPr>
      <w:color w:val="000000"/>
      <w:lang w:eastAsia="en-US"/>
    </w:rPr>
  </w:style>
  <w:style w:type="table" w:styleId="TableGrid">
    <w:name w:val="Table Grid"/>
    <w:basedOn w:val="TableNormal"/>
    <w:uiPriority w:val="59"/>
    <w:rsid w:val="00E155B7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rmalWeb">
    <w:name w:val="Normal (Web)"/>
    <w:basedOn w:val="Normal"/>
    <w:uiPriority w:val="99"/>
    <w:semiHidden/>
    <w:unhideWhenUsed/>
    <w:rsid w:val="00473056"/>
    <w:pPr>
      <w:spacing w:before="100" w:beforeAutospacing="1" w:after="100" w:afterAutospacing="1"/>
    </w:pPr>
    <w:rPr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styleId="HeaderChar" w:customStyle="1">
    <w:name w:val="Header Char"/>
    <w:basedOn w:val="DefaultParagraphFont"/>
    <w:link w:val="Header"/>
    <w:uiPriority w:val="99"/>
    <w:rsid w:val="008C5DF9"/>
  </w:style>
  <w:style w:type="paragraph" w:styleId="Footer">
    <w:name w:val="footer"/>
    <w:basedOn w:val="Normal"/>
    <w:link w:val="Foot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styleId="FooterChar" w:customStyle="1">
    <w:name w:val="Footer Char"/>
    <w:basedOn w:val="DefaultParagraphFont"/>
    <w:link w:val="Footer"/>
    <w:uiPriority w:val="99"/>
    <w:rsid w:val="008C5DF9"/>
  </w:style>
  <w:style w:type="character" w:styleId="Hyperlink">
    <w:name w:val="Hyperlink"/>
    <w:basedOn w:val="DefaultParagraphFont"/>
    <w:uiPriority w:val="99"/>
    <w:unhideWhenUsed/>
    <w:rsid w:val="00E2378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7B85"/>
    <w:rPr>
      <w:color w:val="954F72" w:themeColor="followedHyperlink"/>
      <w:u w:val="single"/>
    </w:rPr>
  </w:style>
  <w:style w:type="paragraph" w:styleId="Normal1" w:customStyle="1">
    <w:name w:val="Normal1"/>
    <w:rsid w:val="0010095D"/>
    <w:pPr>
      <w:spacing w:after="200" w:line="276" w:lineRule="auto"/>
    </w:pPr>
    <w:rPr>
      <w:rFonts w:ascii="Calibri" w:hAnsi="Calibri" w:eastAsia="Calibri" w:cs="Calibri"/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7AE1"/>
    <w:rPr>
      <w:color w:val="000000"/>
      <w:lang w:eastAsia="en-US"/>
    </w:rPr>
  </w:style>
  <w:style w:type="character" w:styleId="DateChar" w:customStyle="1">
    <w:name w:val="Date Char"/>
    <w:basedOn w:val="DefaultParagraphFont"/>
    <w:link w:val="Date"/>
    <w:uiPriority w:val="99"/>
    <w:semiHidden/>
    <w:rsid w:val="00957AE1"/>
  </w:style>
  <w:style w:type="character" w:styleId="Emphasis">
    <w:name w:val="Emphasis"/>
    <w:basedOn w:val="DefaultParagraphFont"/>
    <w:uiPriority w:val="20"/>
    <w:qFormat/>
    <w:rsid w:val="00160646"/>
    <w:rPr>
      <w:i/>
      <w:iCs/>
    </w:rPr>
  </w:style>
  <w:style w:type="character" w:styleId="hscoswrapper" w:customStyle="1">
    <w:name w:val="hs_cos_wrapper"/>
    <w:basedOn w:val="DefaultParagraphFont"/>
    <w:rsid w:val="00115A6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76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ko-KR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C376FC"/>
    <w:rPr>
      <w:rFonts w:ascii="Courier New" w:hAnsi="Courier New" w:cs="Courier New"/>
      <w:color w:val="auto"/>
      <w:sz w:val="20"/>
      <w:szCs w:val="20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C376FC"/>
    <w:rPr>
      <w:rFonts w:ascii="Courier New" w:hAnsi="Courier New" w:eastAsia="Times New Roman" w:cs="Courier New"/>
      <w:sz w:val="20"/>
      <w:szCs w:val="20"/>
    </w:rPr>
  </w:style>
  <w:style w:type="character" w:styleId="hljs-keyword" w:customStyle="1">
    <w:name w:val="hljs-keyword"/>
    <w:basedOn w:val="DefaultParagraphFont"/>
    <w:rsid w:val="0075337C"/>
  </w:style>
  <w:style w:type="character" w:styleId="hljs-builtin" w:customStyle="1">
    <w:name w:val="hljs-built_in"/>
    <w:basedOn w:val="DefaultParagraphFont"/>
    <w:rsid w:val="0075337C"/>
  </w:style>
  <w:style w:type="character" w:styleId="hljs-string" w:customStyle="1">
    <w:name w:val="hljs-string"/>
    <w:basedOn w:val="DefaultParagraphFont"/>
    <w:rsid w:val="0075337C"/>
  </w:style>
  <w:style w:type="character" w:styleId="dynamic-keybinding" w:customStyle="1">
    <w:name w:val="dynamic-keybinding"/>
    <w:basedOn w:val="DefaultParagraphFont"/>
    <w:rsid w:val="0075337C"/>
  </w:style>
  <w:style w:type="paragraph" w:styleId="BalloonText">
    <w:name w:val="Balloon Text"/>
    <w:basedOn w:val="Normal"/>
    <w:link w:val="BalloonTextChar"/>
    <w:uiPriority w:val="99"/>
    <w:semiHidden/>
    <w:unhideWhenUsed/>
    <w:rsid w:val="00AA6023"/>
    <w:rPr>
      <w:rFonts w:ascii="Segoe UI" w:hAnsi="Segoe UI" w:cs="Segoe UI"/>
      <w:color w:val="000000"/>
      <w:sz w:val="18"/>
      <w:szCs w:val="18"/>
      <w:lang w:eastAsia="en-US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AA6023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17162"/>
    <w:rPr>
      <w:color w:val="605E5C"/>
      <w:shd w:val="clear" w:color="auto" w:fill="E1DFDD"/>
    </w:rPr>
  </w:style>
  <w:style w:type="character" w:styleId="grn" w:customStyle="1">
    <w:name w:val="grn"/>
    <w:basedOn w:val="DefaultParagraphFont"/>
    <w:rsid w:val="002370B1"/>
  </w:style>
  <w:style w:type="character" w:styleId="CommentReference">
    <w:name w:val="annotation reference"/>
    <w:basedOn w:val="DefaultParagraphFont"/>
    <w:uiPriority w:val="99"/>
    <w:semiHidden/>
    <w:unhideWhenUsed/>
    <w:rsid w:val="00640F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0FFD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640FFD"/>
    <w:rPr>
      <w:color w:val="auto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0FF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40FFD"/>
    <w:rPr>
      <w:b/>
      <w:bCs/>
      <w:color w:val="auto"/>
      <w:sz w:val="20"/>
      <w:szCs w:val="20"/>
      <w:lang w:eastAsia="zh-CN"/>
    </w:rPr>
  </w:style>
  <w:style w:type="character" w:styleId="pln" w:customStyle="1">
    <w:name w:val="pln"/>
    <w:basedOn w:val="DefaultParagraphFont"/>
    <w:rsid w:val="0062098B"/>
  </w:style>
  <w:style w:type="paragraph" w:styleId="paragraph" w:customStyle="1">
    <w:name w:val="paragraph"/>
    <w:basedOn w:val="Normal"/>
    <w:rsid w:val="00C14CF8"/>
    <w:pPr>
      <w:spacing w:before="100" w:beforeAutospacing="1" w:after="100" w:afterAutospacing="1"/>
    </w:pPr>
  </w:style>
  <w:style w:type="character" w:styleId="normaltextrun" w:customStyle="1">
    <w:name w:val="normaltextrun"/>
    <w:basedOn w:val="DefaultParagraphFont"/>
    <w:rsid w:val="00C14CF8"/>
  </w:style>
  <w:style w:type="character" w:styleId="eop" w:customStyle="1">
    <w:name w:val="eop"/>
    <w:basedOn w:val="DefaultParagraphFont"/>
    <w:rsid w:val="00C14CF8"/>
  </w:style>
  <w:style w:type="character" w:styleId="contextualspellingandgrammarerror" w:customStyle="1">
    <w:name w:val="contextualspellingandgrammarerror"/>
    <w:basedOn w:val="DefaultParagraphFont"/>
    <w:rsid w:val="00C14CF8"/>
  </w:style>
  <w:style w:type="character" w:styleId="spellingerror" w:customStyle="1">
    <w:name w:val="spellingerror"/>
    <w:basedOn w:val="DefaultParagraphFont"/>
    <w:rsid w:val="00C14CF8"/>
  </w:style>
  <w:style w:type="paragraph" w:styleId="Revision">
    <w:name w:val="Revision"/>
    <w:hidden/>
    <w:uiPriority w:val="99"/>
    <w:semiHidden/>
    <w:rsid w:val="00AC46A1"/>
    <w:rPr>
      <w:color w:val="auto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9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6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1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4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9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7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34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8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2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3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8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5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6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9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9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4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3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5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9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4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0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fontTable" Target="fontTable.xml" Id="rId34" /><Relationship Type="http://schemas.openxmlformats.org/officeDocument/2006/relationships/image" Target="media/image1.jpeg" Id="rId7" /><Relationship Type="http://schemas.openxmlformats.org/officeDocument/2006/relationships/hyperlink" Target="https://wiki.gentoo.org/wiki/Nano/Basics_Guide" TargetMode="External" Id="rId12" /><Relationship Type="http://schemas.openxmlformats.org/officeDocument/2006/relationships/footer" Target="footer3.xml" Id="rId33" /><Relationship Type="http://schemas.openxmlformats.org/officeDocument/2006/relationships/styles" Target="styles.xml" Id="rId2" /><Relationship Type="http://schemas.openxmlformats.org/officeDocument/2006/relationships/header" Target="header2.xml" Id="rId29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hyperlink" Target="https://ss64.com/bash/" TargetMode="External" Id="rId11" /><Relationship Type="http://schemas.openxmlformats.org/officeDocument/2006/relationships/header" Target="header3.xml" Id="rId32" /><Relationship Type="http://schemas.openxmlformats.org/officeDocument/2006/relationships/footnotes" Target="footnotes.xml" Id="rId5" /><Relationship Type="http://schemas.openxmlformats.org/officeDocument/2006/relationships/header" Target="header1.xml" Id="rId28" /><Relationship Type="http://schemas.openxmlformats.org/officeDocument/2006/relationships/image" Target="media/image4.svg" Id="rId10" /><Relationship Type="http://schemas.openxmlformats.org/officeDocument/2006/relationships/footer" Target="footer2.xml" Id="rId31" /><Relationship Type="http://schemas.openxmlformats.org/officeDocument/2006/relationships/webSettings" Target="webSettings.xml" Id="rId4" /><Relationship Type="http://schemas.openxmlformats.org/officeDocument/2006/relationships/image" Target="media/image3.png" Id="rId9" /><Relationship Type="http://schemas.openxmlformats.org/officeDocument/2006/relationships/footer" Target="footer1.xml" Id="rId30" /><Relationship Type="http://schemas.openxmlformats.org/officeDocument/2006/relationships/theme" Target="theme/theme1.xml" Id="rId35" /><Relationship Type="http://schemas.openxmlformats.org/officeDocument/2006/relationships/image" Target="media/image2.png" Id="rId8" /><Relationship Type="http://schemas.openxmlformats.org/officeDocument/2006/relationships/image" Target="/media/image12.png" Id="R1fb804df5f4048b3" /><Relationship Type="http://schemas.openxmlformats.org/officeDocument/2006/relationships/image" Target="/media/image13.png" Id="Re278b99bfc5e4069" /><Relationship Type="http://schemas.openxmlformats.org/officeDocument/2006/relationships/image" Target="/media/image14.png" Id="R86a81e69b60d4b98" /><Relationship Type="http://schemas.openxmlformats.org/officeDocument/2006/relationships/image" Target="/media/image15.png" Id="R4acb3f5ca55a4d24" /><Relationship Type="http://schemas.openxmlformats.org/officeDocument/2006/relationships/image" Target="/media/image16.png" Id="Rebf5409ad9de4790" /><Relationship Type="http://schemas.openxmlformats.org/officeDocument/2006/relationships/image" Target="/media/image17.png" Id="Rf6dcb31eafaf488f" /><Relationship Type="http://schemas.openxmlformats.org/officeDocument/2006/relationships/image" Target="/media/image18.png" Id="R610a8155a01e457b" /><Relationship Type="http://schemas.openxmlformats.org/officeDocument/2006/relationships/image" Target="/media/image19.png" Id="R9fb9157322704766" /><Relationship Type="http://schemas.openxmlformats.org/officeDocument/2006/relationships/image" Target="/media/image1a.png" Id="R14891fb494724a24" /><Relationship Type="http://schemas.openxmlformats.org/officeDocument/2006/relationships/image" Target="/media/image1b.png" Id="Rd4453a0fcbc04f5f" /><Relationship Type="http://schemas.openxmlformats.org/officeDocument/2006/relationships/image" Target="/media/image1c.png" Id="Rff89cf3f3b334870" /><Relationship Type="http://schemas.openxmlformats.org/officeDocument/2006/relationships/image" Target="/media/image1d.png" Id="Rebf76447569d4c88" /><Relationship Type="http://schemas.openxmlformats.org/officeDocument/2006/relationships/image" Target="/media/image1e.png" Id="R4fac3abfd98a4a6f" /><Relationship Type="http://schemas.openxmlformats.org/officeDocument/2006/relationships/image" Target="/media/image1f.png" Id="Rf1772aa628454257" /><Relationship Type="http://schemas.openxmlformats.org/officeDocument/2006/relationships/image" Target="/media/image20.png" Id="R23a231d4e26e4d12" /><Relationship Type="http://schemas.openxmlformats.org/officeDocument/2006/relationships/glossaryDocument" Target="/word/glossary/document.xml" Id="R1e1f0146c5464f43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01e65-4363-423c-99b6-03d57378e470}"/>
      </w:docPartPr>
      <w:docPartBody>
        <w:p w14:paraId="314BCC00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>SIU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am Chung</dc:creator>
  <keywords/>
  <lastModifiedBy>Kim Nguyen</lastModifiedBy>
  <revision>35</revision>
  <lastPrinted>2015-08-24T16:06:00.0000000Z</lastPrinted>
  <dcterms:created xsi:type="dcterms:W3CDTF">2019-07-18T19:06:00.0000000Z</dcterms:created>
  <dcterms:modified xsi:type="dcterms:W3CDTF">2020-06-17T22:44:02.2260356Z</dcterms:modified>
</coreProperties>
</file>